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88E631" w14:textId="1370353B" w:rsidR="00FC1411" w:rsidRPr="007D7B0B" w:rsidRDefault="00773871" w:rsidP="00773871">
      <w:pPr>
        <w:pStyle w:val="NoSpacing1"/>
        <w:jc w:val="center"/>
        <w:rPr>
          <w:sz w:val="28"/>
          <w:szCs w:val="28"/>
        </w:rPr>
      </w:pPr>
      <w:r>
        <w:rPr>
          <w:rFonts w:ascii="Times New Roman" w:hAnsi="Times New Roman"/>
          <w:b/>
          <w:noProof/>
          <w:sz w:val="24"/>
          <w:szCs w:val="24"/>
        </w:rPr>
        <w:drawing>
          <wp:anchor distT="0" distB="0" distL="114300" distR="114300" simplePos="0" relativeHeight="251658240" behindDoc="0" locked="0" layoutInCell="1" allowOverlap="1" wp14:anchorId="57A5ACDC" wp14:editId="15CD5713">
            <wp:simplePos x="0" y="0"/>
            <wp:positionH relativeFrom="column">
              <wp:posOffset>-371475</wp:posOffset>
            </wp:positionH>
            <wp:positionV relativeFrom="paragraph">
              <wp:posOffset>0</wp:posOffset>
            </wp:positionV>
            <wp:extent cx="676275" cy="675640"/>
            <wp:effectExtent l="0" t="0" r="952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676275" cy="675640"/>
                    </a:xfrm>
                    <a:prstGeom prst="rect">
                      <a:avLst/>
                    </a:prstGeom>
                    <a:noFill/>
                  </pic:spPr>
                </pic:pic>
              </a:graphicData>
            </a:graphic>
          </wp:anchor>
        </w:drawing>
      </w:r>
      <w:r w:rsidR="003769B0">
        <w:rPr>
          <w:noProof/>
        </w:rPr>
        <w:drawing>
          <wp:anchor distT="0" distB="0" distL="114300" distR="114300" simplePos="0" relativeHeight="251652096" behindDoc="0" locked="0" layoutInCell="1" allowOverlap="1" wp14:anchorId="0825D8F8" wp14:editId="29ABAF58">
            <wp:simplePos x="0" y="0"/>
            <wp:positionH relativeFrom="column">
              <wp:posOffset>8277225</wp:posOffset>
            </wp:positionH>
            <wp:positionV relativeFrom="paragraph">
              <wp:posOffset>-133350</wp:posOffset>
            </wp:positionV>
            <wp:extent cx="1152525" cy="628650"/>
            <wp:effectExtent l="0" t="0" r="0" b="0"/>
            <wp:wrapNone/>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7">
                      <a:lum bright="-70000" contrast="88000"/>
                      <a:extLst>
                        <a:ext uri="{28A0092B-C50C-407E-A947-70E740481C1C}">
                          <a14:useLocalDpi xmlns:a14="http://schemas.microsoft.com/office/drawing/2010/main" val="0"/>
                        </a:ext>
                      </a:extLst>
                    </a:blip>
                    <a:srcRect/>
                    <a:stretch>
                      <a:fillRect/>
                    </a:stretch>
                  </pic:blipFill>
                  <pic:spPr bwMode="auto">
                    <a:xfrm>
                      <a:off x="0" y="0"/>
                      <a:ext cx="1152525" cy="628650"/>
                    </a:xfrm>
                    <a:prstGeom prst="rect">
                      <a:avLst/>
                    </a:prstGeom>
                    <a:noFill/>
                  </pic:spPr>
                </pic:pic>
              </a:graphicData>
            </a:graphic>
            <wp14:sizeRelH relativeFrom="page">
              <wp14:pctWidth>0</wp14:pctWidth>
            </wp14:sizeRelH>
            <wp14:sizeRelV relativeFrom="page">
              <wp14:pctHeight>0</wp14:pctHeight>
            </wp14:sizeRelV>
          </wp:anchor>
        </w:drawing>
      </w:r>
      <w:r w:rsidR="003769B0">
        <w:rPr>
          <w:noProof/>
        </w:rPr>
        <w:drawing>
          <wp:anchor distT="0" distB="0" distL="114300" distR="114300" simplePos="0" relativeHeight="251651072" behindDoc="0" locked="0" layoutInCell="1" allowOverlap="1" wp14:anchorId="2F015E56" wp14:editId="10D7C46F">
            <wp:simplePos x="0" y="0"/>
            <wp:positionH relativeFrom="column">
              <wp:posOffset>8124825</wp:posOffset>
            </wp:positionH>
            <wp:positionV relativeFrom="paragraph">
              <wp:posOffset>-285750</wp:posOffset>
            </wp:positionV>
            <wp:extent cx="1152525" cy="628650"/>
            <wp:effectExtent l="0" t="0" r="0" b="0"/>
            <wp:wrapNone/>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7">
                      <a:lum bright="-70000" contrast="88000"/>
                      <a:extLst>
                        <a:ext uri="{28A0092B-C50C-407E-A947-70E740481C1C}">
                          <a14:useLocalDpi xmlns:a14="http://schemas.microsoft.com/office/drawing/2010/main" val="0"/>
                        </a:ext>
                      </a:extLst>
                    </a:blip>
                    <a:srcRect/>
                    <a:stretch>
                      <a:fillRect/>
                    </a:stretch>
                  </pic:blipFill>
                  <pic:spPr bwMode="auto">
                    <a:xfrm>
                      <a:off x="0" y="0"/>
                      <a:ext cx="1152525" cy="628650"/>
                    </a:xfrm>
                    <a:prstGeom prst="rect">
                      <a:avLst/>
                    </a:prstGeom>
                    <a:noFill/>
                  </pic:spPr>
                </pic:pic>
              </a:graphicData>
            </a:graphic>
            <wp14:sizeRelH relativeFrom="page">
              <wp14:pctWidth>0</wp14:pctWidth>
            </wp14:sizeRelH>
            <wp14:sizeRelV relativeFrom="page">
              <wp14:pctHeight>0</wp14:pctHeight>
            </wp14:sizeRelV>
          </wp:anchor>
        </w:drawing>
      </w:r>
      <w:r w:rsidR="00FC1411" w:rsidRPr="007D7B0B">
        <w:rPr>
          <w:rFonts w:ascii="Times New Roman" w:hAnsi="Times New Roman"/>
          <w:b/>
          <w:sz w:val="28"/>
          <w:szCs w:val="28"/>
        </w:rPr>
        <w:t xml:space="preserve">COMSATS </w:t>
      </w:r>
      <w:r>
        <w:rPr>
          <w:rFonts w:ascii="Times New Roman" w:hAnsi="Times New Roman"/>
          <w:b/>
          <w:sz w:val="28"/>
          <w:szCs w:val="28"/>
        </w:rPr>
        <w:t>University Islamabad</w:t>
      </w:r>
      <w:r w:rsidR="00FC1411" w:rsidRPr="007D7B0B">
        <w:rPr>
          <w:rFonts w:ascii="Times New Roman" w:hAnsi="Times New Roman"/>
          <w:b/>
          <w:sz w:val="28"/>
          <w:szCs w:val="28"/>
        </w:rPr>
        <w:t xml:space="preserve"> </w:t>
      </w:r>
      <w:r>
        <w:rPr>
          <w:rFonts w:ascii="Times New Roman" w:hAnsi="Times New Roman"/>
          <w:b/>
          <w:sz w:val="28"/>
          <w:szCs w:val="28"/>
        </w:rPr>
        <w:t>(</w:t>
      </w:r>
      <w:r w:rsidR="00FC1411" w:rsidRPr="007D7B0B">
        <w:rPr>
          <w:rFonts w:ascii="Times New Roman" w:hAnsi="Times New Roman"/>
          <w:b/>
          <w:sz w:val="28"/>
          <w:szCs w:val="28"/>
        </w:rPr>
        <w:t>Lahore</w:t>
      </w:r>
      <w:r w:rsidR="003769B0">
        <w:rPr>
          <w:noProof/>
        </w:rPr>
        <w:drawing>
          <wp:anchor distT="0" distB="0" distL="114300" distR="114300" simplePos="0" relativeHeight="251653120" behindDoc="0" locked="0" layoutInCell="1" allowOverlap="1" wp14:anchorId="628CE494" wp14:editId="21DBD6AC">
            <wp:simplePos x="0" y="0"/>
            <wp:positionH relativeFrom="column">
              <wp:posOffset>8429625</wp:posOffset>
            </wp:positionH>
            <wp:positionV relativeFrom="paragraph">
              <wp:posOffset>-375285</wp:posOffset>
            </wp:positionV>
            <wp:extent cx="1152525" cy="628650"/>
            <wp:effectExtent l="0" t="0" r="0" b="0"/>
            <wp:wrapNone/>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7">
                      <a:lum bright="-70000" contrast="88000"/>
                      <a:extLst>
                        <a:ext uri="{28A0092B-C50C-407E-A947-70E740481C1C}">
                          <a14:useLocalDpi xmlns:a14="http://schemas.microsoft.com/office/drawing/2010/main" val="0"/>
                        </a:ext>
                      </a:extLst>
                    </a:blip>
                    <a:srcRect/>
                    <a:stretch>
                      <a:fillRect/>
                    </a:stretch>
                  </pic:blipFill>
                  <pic:spPr bwMode="auto">
                    <a:xfrm>
                      <a:off x="0" y="0"/>
                      <a:ext cx="1152525" cy="628650"/>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b/>
          <w:sz w:val="28"/>
          <w:szCs w:val="28"/>
        </w:rPr>
        <w:t xml:space="preserve"> Campus)</w:t>
      </w:r>
    </w:p>
    <w:p w14:paraId="09F3CFC1" w14:textId="4F08519B" w:rsidR="00840B84" w:rsidRPr="00F5738F" w:rsidRDefault="00FB513F" w:rsidP="00840B84">
      <w:pPr>
        <w:pStyle w:val="NoSpacing"/>
        <w:spacing w:before="120" w:line="276" w:lineRule="auto"/>
        <w:jc w:val="center"/>
        <w:rPr>
          <w:rFonts w:ascii="Times New Roman" w:hAnsi="Times New Roman"/>
          <w:b/>
          <w:bCs/>
          <w:sz w:val="27"/>
          <w:szCs w:val="27"/>
        </w:rPr>
      </w:pPr>
      <w:r>
        <w:rPr>
          <w:noProof/>
        </w:rPr>
        <w:pict w14:anchorId="443AB9E5">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65" o:spid="_x0000_s1027" type="#_x0000_t34" style="position:absolute;left:0;text-align:left;margin-left:-4.5pt;margin-top:6.35pt;width:522pt;height:.0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" strokeweight="1.5pt">
            <v:stroke miterlimit="2"/>
          </v:shape>
        </w:pict>
      </w:r>
      <w:r w:rsidR="00270310">
        <w:rPr>
          <w:rFonts w:ascii="Times New Roman" w:hAnsi="Times New Roman"/>
          <w:b/>
          <w:sz w:val="40"/>
          <w:szCs w:val="27"/>
        </w:rPr>
        <w:t>Assignment</w:t>
      </w:r>
      <w:r w:rsidR="00A61185">
        <w:rPr>
          <w:rFonts w:ascii="Times New Roman" w:hAnsi="Times New Roman"/>
          <w:b/>
          <w:sz w:val="40"/>
          <w:szCs w:val="27"/>
        </w:rPr>
        <w:t xml:space="preserve"> </w:t>
      </w:r>
      <w:r w:rsidR="00860DBD">
        <w:rPr>
          <w:rFonts w:ascii="Times New Roman" w:hAnsi="Times New Roman"/>
          <w:b/>
          <w:sz w:val="40"/>
          <w:szCs w:val="27"/>
        </w:rPr>
        <w:t>2</w:t>
      </w:r>
      <w:r w:rsidR="00A0668E">
        <w:rPr>
          <w:rFonts w:ascii="Times New Roman" w:hAnsi="Times New Roman"/>
          <w:b/>
          <w:sz w:val="27"/>
          <w:szCs w:val="27"/>
        </w:rPr>
        <w:t xml:space="preserve">– </w:t>
      </w:r>
      <w:r w:rsidR="00711DDF">
        <w:rPr>
          <w:rFonts w:ascii="Times New Roman" w:hAnsi="Times New Roman"/>
          <w:b/>
          <w:sz w:val="27"/>
          <w:szCs w:val="27"/>
        </w:rPr>
        <w:t>SPRING</w:t>
      </w:r>
      <w:r w:rsidR="00840B84" w:rsidRPr="00F5738F">
        <w:rPr>
          <w:rFonts w:ascii="Times New Roman" w:hAnsi="Times New Roman"/>
          <w:b/>
          <w:bCs/>
          <w:sz w:val="27"/>
          <w:szCs w:val="27"/>
        </w:rPr>
        <w:t xml:space="preserve"> 20</w:t>
      </w:r>
      <w:r w:rsidR="00922035">
        <w:rPr>
          <w:rFonts w:ascii="Times New Roman" w:hAnsi="Times New Roman"/>
          <w:b/>
          <w:bCs/>
          <w:sz w:val="27"/>
          <w:szCs w:val="27"/>
        </w:rPr>
        <w:t>2</w:t>
      </w:r>
      <w:r w:rsidR="00711DDF">
        <w:rPr>
          <w:rFonts w:ascii="Times New Roman" w:hAnsi="Times New Roman"/>
          <w:b/>
          <w:bCs/>
          <w:sz w:val="27"/>
          <w:szCs w:val="27"/>
        </w:rPr>
        <w:t>2</w:t>
      </w:r>
    </w:p>
    <w:tbl>
      <w:tblPr>
        <w:tblW w:w="10255"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14" w:type="dxa"/>
          <w:bottom w:w="14" w:type="dxa"/>
          <w:right w:w="14" w:type="dxa"/>
        </w:tblCellMar>
        <w:tblLook w:val="04A0" w:firstRow="1" w:lastRow="0" w:firstColumn="1" w:lastColumn="0" w:noHBand="0" w:noVBand="1"/>
      </w:tblPr>
      <w:tblGrid>
        <w:gridCol w:w="1795"/>
        <w:gridCol w:w="3600"/>
        <w:gridCol w:w="1999"/>
        <w:gridCol w:w="881"/>
        <w:gridCol w:w="1361"/>
        <w:gridCol w:w="619"/>
      </w:tblGrid>
      <w:tr w:rsidR="007D7B0B" w:rsidRPr="007D7B0B" w14:paraId="033CBC55" w14:textId="77777777" w:rsidTr="001652B0">
        <w:trPr>
          <w:cantSplit/>
          <w:trHeight w:hRule="exact" w:val="288"/>
        </w:trPr>
        <w:tc>
          <w:tcPr>
            <w:tcW w:w="1795" w:type="dxa"/>
            <w:shd w:val="clear" w:color="auto" w:fill="D9D9D9"/>
            <w:vAlign w:val="center"/>
          </w:tcPr>
          <w:p w14:paraId="6975CC71" w14:textId="77777777" w:rsidR="00FC1411" w:rsidRPr="007D7B0B" w:rsidRDefault="00FC1411" w:rsidP="00366E9E">
            <w:pPr>
              <w:pStyle w:val="NoSpacing1"/>
              <w:spacing w:line="276" w:lineRule="auto"/>
              <w:rPr>
                <w:rFonts w:ascii="Times New Roman" w:hAnsi="Times New Roman"/>
              </w:rPr>
            </w:pPr>
            <w:r w:rsidRPr="007D7B0B">
              <w:rPr>
                <w:rFonts w:ascii="Times New Roman" w:hAnsi="Times New Roman"/>
                <w:bCs/>
              </w:rPr>
              <w:t>Course Title:</w:t>
            </w:r>
          </w:p>
        </w:tc>
        <w:tc>
          <w:tcPr>
            <w:tcW w:w="3600" w:type="dxa"/>
            <w:shd w:val="clear" w:color="auto" w:fill="auto"/>
            <w:vAlign w:val="center"/>
          </w:tcPr>
          <w:p w14:paraId="67310721" w14:textId="3C72F71E" w:rsidR="00FC1411" w:rsidRPr="007D7B0B" w:rsidRDefault="009F1EE1" w:rsidP="00366E9E">
            <w:pPr>
              <w:pStyle w:val="NoSpacing1"/>
              <w:spacing w:line="276" w:lineRule="auto"/>
              <w:rPr>
                <w:rFonts w:ascii="Times New Roman" w:hAnsi="Times New Roman"/>
              </w:rPr>
            </w:pPr>
            <w:r>
              <w:rPr>
                <w:rFonts w:ascii="Times New Roman" w:hAnsi="Times New Roman"/>
              </w:rPr>
              <w:t>Operating System</w:t>
            </w:r>
          </w:p>
        </w:tc>
        <w:tc>
          <w:tcPr>
            <w:tcW w:w="1999" w:type="dxa"/>
            <w:shd w:val="clear" w:color="auto" w:fill="D9D9D9"/>
            <w:vAlign w:val="center"/>
          </w:tcPr>
          <w:p w14:paraId="5EEB7565" w14:textId="77777777" w:rsidR="00FC1411" w:rsidRPr="007D7B0B" w:rsidRDefault="00FC1411" w:rsidP="00366E9E">
            <w:pPr>
              <w:pStyle w:val="NoSpacing1"/>
              <w:spacing w:line="276" w:lineRule="auto"/>
              <w:rPr>
                <w:rFonts w:ascii="Times New Roman" w:hAnsi="Times New Roman"/>
              </w:rPr>
            </w:pPr>
            <w:r w:rsidRPr="007D7B0B">
              <w:rPr>
                <w:rFonts w:ascii="Times New Roman" w:hAnsi="Times New Roman"/>
                <w:bCs/>
              </w:rPr>
              <w:t>Course Code:</w:t>
            </w:r>
          </w:p>
        </w:tc>
        <w:tc>
          <w:tcPr>
            <w:tcW w:w="881" w:type="dxa"/>
            <w:shd w:val="clear" w:color="auto" w:fill="auto"/>
            <w:vAlign w:val="center"/>
          </w:tcPr>
          <w:p w14:paraId="0A039FED" w14:textId="453B9E55" w:rsidR="00FC1411" w:rsidRPr="007D7B0B" w:rsidRDefault="009F1EE1" w:rsidP="00366E9E">
            <w:pPr>
              <w:pStyle w:val="NoSpacing1"/>
              <w:spacing w:line="276" w:lineRule="auto"/>
              <w:jc w:val="center"/>
              <w:rPr>
                <w:rFonts w:ascii="Times New Roman" w:hAnsi="Times New Roman"/>
              </w:rPr>
            </w:pPr>
            <w:r>
              <w:rPr>
                <w:rFonts w:ascii="Times New Roman" w:hAnsi="Times New Roman"/>
              </w:rPr>
              <w:t>CSC322</w:t>
            </w:r>
          </w:p>
        </w:tc>
        <w:tc>
          <w:tcPr>
            <w:tcW w:w="1361" w:type="dxa"/>
            <w:shd w:val="clear" w:color="auto" w:fill="D9D9D9"/>
            <w:vAlign w:val="center"/>
          </w:tcPr>
          <w:p w14:paraId="481B00B8" w14:textId="77777777" w:rsidR="00FC1411" w:rsidRPr="007D7B0B" w:rsidRDefault="00FC1411" w:rsidP="00366E9E">
            <w:pPr>
              <w:pStyle w:val="NoSpacing1"/>
              <w:spacing w:line="276" w:lineRule="auto"/>
              <w:rPr>
                <w:rFonts w:ascii="Times New Roman" w:hAnsi="Times New Roman"/>
              </w:rPr>
            </w:pPr>
            <w:r w:rsidRPr="007D7B0B">
              <w:rPr>
                <w:rFonts w:ascii="Times New Roman" w:hAnsi="Times New Roman"/>
                <w:bCs/>
              </w:rPr>
              <w:t>Credit Hours:</w:t>
            </w:r>
          </w:p>
        </w:tc>
        <w:tc>
          <w:tcPr>
            <w:tcW w:w="619" w:type="dxa"/>
            <w:vAlign w:val="center"/>
          </w:tcPr>
          <w:p w14:paraId="4EF76078" w14:textId="126D47EE" w:rsidR="00FC1411" w:rsidRPr="007D7B0B" w:rsidRDefault="009F1EE1" w:rsidP="00366E9E">
            <w:pPr>
              <w:pStyle w:val="NoSpacing1"/>
              <w:spacing w:line="276" w:lineRule="auto"/>
              <w:jc w:val="center"/>
              <w:rPr>
                <w:rFonts w:ascii="Times New Roman" w:hAnsi="Times New Roman"/>
              </w:rPr>
            </w:pPr>
            <w:r>
              <w:rPr>
                <w:rFonts w:ascii="Times New Roman" w:hAnsi="Times New Roman"/>
              </w:rPr>
              <w:t>3+1</w:t>
            </w:r>
          </w:p>
        </w:tc>
      </w:tr>
      <w:tr w:rsidR="007D7B0B" w:rsidRPr="007D7B0B" w14:paraId="35707898" w14:textId="77777777" w:rsidTr="00890391">
        <w:trPr>
          <w:cantSplit/>
          <w:trHeight w:hRule="exact" w:val="362"/>
        </w:trPr>
        <w:tc>
          <w:tcPr>
            <w:tcW w:w="1795" w:type="dxa"/>
            <w:shd w:val="clear" w:color="auto" w:fill="D9D9D9"/>
            <w:vAlign w:val="center"/>
          </w:tcPr>
          <w:p w14:paraId="4C11A919" w14:textId="6CE35B92" w:rsidR="00FC1411" w:rsidRPr="007D7B0B" w:rsidRDefault="00FC1411" w:rsidP="00366E9E">
            <w:pPr>
              <w:pStyle w:val="NoSpacing1"/>
              <w:spacing w:line="276" w:lineRule="auto"/>
              <w:rPr>
                <w:rFonts w:ascii="Times New Roman" w:hAnsi="Times New Roman"/>
              </w:rPr>
            </w:pPr>
            <w:r w:rsidRPr="007D7B0B">
              <w:rPr>
                <w:rFonts w:ascii="Times New Roman" w:hAnsi="Times New Roman"/>
                <w:bCs/>
              </w:rPr>
              <w:t>Course Instructor:</w:t>
            </w:r>
          </w:p>
        </w:tc>
        <w:tc>
          <w:tcPr>
            <w:tcW w:w="3600" w:type="dxa"/>
            <w:shd w:val="clear" w:color="auto" w:fill="auto"/>
            <w:vAlign w:val="center"/>
          </w:tcPr>
          <w:p w14:paraId="5C9101F8" w14:textId="00CC7FF4" w:rsidR="008C7F6A" w:rsidRPr="007D7B0B" w:rsidRDefault="009F1EE1" w:rsidP="00922035">
            <w:pPr>
              <w:pStyle w:val="NoSpacing1"/>
              <w:spacing w:line="276" w:lineRule="auto"/>
              <w:rPr>
                <w:rFonts w:ascii="Times New Roman" w:hAnsi="Times New Roman"/>
              </w:rPr>
            </w:pPr>
            <w:proofErr w:type="spellStart"/>
            <w:r>
              <w:rPr>
                <w:rFonts w:ascii="Times New Roman" w:hAnsi="Times New Roman"/>
              </w:rPr>
              <w:t>Kisaa</w:t>
            </w:r>
            <w:proofErr w:type="spellEnd"/>
            <w:r>
              <w:rPr>
                <w:rFonts w:ascii="Times New Roman" w:hAnsi="Times New Roman"/>
              </w:rPr>
              <w:t xml:space="preserve"> Fatima</w:t>
            </w:r>
          </w:p>
        </w:tc>
        <w:tc>
          <w:tcPr>
            <w:tcW w:w="1999" w:type="dxa"/>
            <w:shd w:val="clear" w:color="auto" w:fill="D9D9D9"/>
            <w:vAlign w:val="center"/>
          </w:tcPr>
          <w:p w14:paraId="4205686D" w14:textId="728642B1" w:rsidR="00FC1411" w:rsidRPr="007D7B0B" w:rsidRDefault="009F1EE1" w:rsidP="00366E9E">
            <w:pPr>
              <w:pStyle w:val="NoSpacing1"/>
              <w:spacing w:line="276" w:lineRule="auto"/>
              <w:rPr>
                <w:rFonts w:ascii="Times New Roman" w:hAnsi="Times New Roman"/>
              </w:rPr>
            </w:pPr>
            <w:r>
              <w:rPr>
                <w:rFonts w:ascii="Times New Roman" w:hAnsi="Times New Roman"/>
              </w:rPr>
              <w:t>Reg #</w:t>
            </w:r>
          </w:p>
        </w:tc>
        <w:tc>
          <w:tcPr>
            <w:tcW w:w="2861" w:type="dxa"/>
            <w:gridSpan w:val="3"/>
            <w:vAlign w:val="center"/>
          </w:tcPr>
          <w:p w14:paraId="6483F590" w14:textId="7E0C43C9" w:rsidR="00FC1411" w:rsidRPr="007D7B0B" w:rsidRDefault="00FC1411" w:rsidP="00366E9E">
            <w:pPr>
              <w:pStyle w:val="NoSpacing1"/>
              <w:tabs>
                <w:tab w:val="left" w:pos="1050"/>
              </w:tabs>
              <w:spacing w:line="276" w:lineRule="auto"/>
              <w:rPr>
                <w:rFonts w:ascii="Times New Roman" w:hAnsi="Times New Roman"/>
              </w:rPr>
            </w:pPr>
          </w:p>
        </w:tc>
      </w:tr>
      <w:tr w:rsidR="007D7B0B" w:rsidRPr="007D7B0B" w14:paraId="2124CCD4" w14:textId="77777777" w:rsidTr="001652B0">
        <w:trPr>
          <w:cantSplit/>
          <w:trHeight w:hRule="exact" w:val="288"/>
        </w:trPr>
        <w:tc>
          <w:tcPr>
            <w:tcW w:w="1795" w:type="dxa"/>
            <w:shd w:val="clear" w:color="auto" w:fill="D9D9D9"/>
            <w:vAlign w:val="center"/>
          </w:tcPr>
          <w:p w14:paraId="2FFD05D0" w14:textId="1B5D78A7" w:rsidR="00FC1411" w:rsidRPr="007D7B0B" w:rsidRDefault="00270310" w:rsidP="00366E9E">
            <w:pPr>
              <w:pStyle w:val="NoSpacing1"/>
              <w:spacing w:line="276" w:lineRule="auto"/>
              <w:rPr>
                <w:rFonts w:ascii="Times New Roman" w:hAnsi="Times New Roman"/>
                <w:b/>
              </w:rPr>
            </w:pPr>
            <w:r>
              <w:rPr>
                <w:rFonts w:ascii="Times New Roman" w:hAnsi="Times New Roman"/>
                <w:b/>
                <w:bCs/>
              </w:rPr>
              <w:t>Due Date</w:t>
            </w:r>
            <w:r w:rsidR="00FC1411" w:rsidRPr="007D7B0B">
              <w:rPr>
                <w:rFonts w:ascii="Times New Roman" w:hAnsi="Times New Roman"/>
                <w:b/>
                <w:bCs/>
              </w:rPr>
              <w:t>:</w:t>
            </w:r>
          </w:p>
        </w:tc>
        <w:tc>
          <w:tcPr>
            <w:tcW w:w="3600" w:type="dxa"/>
            <w:shd w:val="clear" w:color="auto" w:fill="auto"/>
            <w:vAlign w:val="center"/>
          </w:tcPr>
          <w:p w14:paraId="3F18C5DA" w14:textId="282659F1" w:rsidR="00FC1411" w:rsidRDefault="009F1EE1" w:rsidP="00366E9E">
            <w:pPr>
              <w:pStyle w:val="NoSpacing1"/>
              <w:spacing w:line="276" w:lineRule="auto"/>
              <w:jc w:val="center"/>
              <w:rPr>
                <w:rFonts w:ascii="Times New Roman" w:hAnsi="Times New Roman"/>
                <w:b/>
              </w:rPr>
            </w:pPr>
            <w:r>
              <w:rPr>
                <w:rFonts w:ascii="Times New Roman" w:hAnsi="Times New Roman"/>
                <w:b/>
              </w:rPr>
              <w:t>29-4-2022</w:t>
            </w:r>
          </w:p>
          <w:p w14:paraId="62552D85" w14:textId="78C01F47" w:rsidR="00051FE9" w:rsidRDefault="00051FE9" w:rsidP="00366E9E">
            <w:pPr>
              <w:pStyle w:val="NoSpacing1"/>
              <w:spacing w:line="276" w:lineRule="auto"/>
              <w:jc w:val="center"/>
              <w:rPr>
                <w:rFonts w:ascii="Times New Roman" w:hAnsi="Times New Roman"/>
                <w:b/>
              </w:rPr>
            </w:pPr>
          </w:p>
          <w:p w14:paraId="7D7CF06F" w14:textId="77777777" w:rsidR="00051FE9" w:rsidRDefault="00051FE9" w:rsidP="00366E9E">
            <w:pPr>
              <w:pStyle w:val="NoSpacing1"/>
              <w:spacing w:line="276" w:lineRule="auto"/>
              <w:jc w:val="center"/>
              <w:rPr>
                <w:rFonts w:ascii="Times New Roman" w:hAnsi="Times New Roman"/>
                <w:b/>
              </w:rPr>
            </w:pPr>
          </w:p>
          <w:p w14:paraId="08B545EA" w14:textId="77777777" w:rsidR="00890391" w:rsidRDefault="00890391" w:rsidP="00366E9E">
            <w:pPr>
              <w:pStyle w:val="NoSpacing1"/>
              <w:spacing w:line="276" w:lineRule="auto"/>
              <w:jc w:val="center"/>
              <w:rPr>
                <w:rFonts w:ascii="Times New Roman" w:hAnsi="Times New Roman"/>
                <w:b/>
              </w:rPr>
            </w:pPr>
          </w:p>
          <w:p w14:paraId="18D4B656" w14:textId="346B0540" w:rsidR="00890391" w:rsidRPr="007D7B0B" w:rsidRDefault="00890391" w:rsidP="00366E9E">
            <w:pPr>
              <w:pStyle w:val="NoSpacing1"/>
              <w:spacing w:line="276" w:lineRule="auto"/>
              <w:jc w:val="center"/>
              <w:rPr>
                <w:rFonts w:ascii="Times New Roman" w:hAnsi="Times New Roman"/>
                <w:b/>
              </w:rPr>
            </w:pPr>
          </w:p>
        </w:tc>
        <w:tc>
          <w:tcPr>
            <w:tcW w:w="2880" w:type="dxa"/>
            <w:gridSpan w:val="2"/>
            <w:shd w:val="clear" w:color="auto" w:fill="D9D9D9"/>
            <w:vAlign w:val="center"/>
          </w:tcPr>
          <w:p w14:paraId="3363B671" w14:textId="77777777" w:rsidR="00FC1411" w:rsidRPr="007D7B0B" w:rsidRDefault="00FC1411" w:rsidP="00366E9E">
            <w:pPr>
              <w:pStyle w:val="NoSpacing1"/>
              <w:jc w:val="center"/>
              <w:rPr>
                <w:rFonts w:ascii="Times New Roman" w:hAnsi="Times New Roman"/>
                <w:b/>
              </w:rPr>
            </w:pPr>
            <w:r w:rsidRPr="007D7B0B">
              <w:rPr>
                <w:rFonts w:ascii="Times New Roman" w:hAnsi="Times New Roman"/>
                <w:b/>
              </w:rPr>
              <w:t>Maximum Marks:</w:t>
            </w:r>
          </w:p>
        </w:tc>
        <w:tc>
          <w:tcPr>
            <w:tcW w:w="1980" w:type="dxa"/>
            <w:gridSpan w:val="2"/>
            <w:vAlign w:val="center"/>
          </w:tcPr>
          <w:p w14:paraId="3820845B" w14:textId="77777777" w:rsidR="00FC1411" w:rsidRDefault="009F1EE1" w:rsidP="00366E9E">
            <w:pPr>
              <w:pStyle w:val="NoSpacing1"/>
              <w:spacing w:line="276" w:lineRule="auto"/>
              <w:jc w:val="center"/>
              <w:rPr>
                <w:rFonts w:ascii="Times New Roman" w:hAnsi="Times New Roman"/>
                <w:b/>
              </w:rPr>
            </w:pPr>
            <w:r>
              <w:rPr>
                <w:rFonts w:ascii="Times New Roman" w:hAnsi="Times New Roman"/>
                <w:b/>
              </w:rPr>
              <w:t>10</w:t>
            </w:r>
          </w:p>
          <w:p w14:paraId="135AE58B" w14:textId="2D47D76F" w:rsidR="00890391" w:rsidRPr="007D7B0B" w:rsidRDefault="00890391" w:rsidP="00366E9E">
            <w:pPr>
              <w:pStyle w:val="NoSpacing1"/>
              <w:spacing w:line="276" w:lineRule="auto"/>
              <w:jc w:val="center"/>
              <w:rPr>
                <w:rFonts w:ascii="Times New Roman" w:hAnsi="Times New Roman"/>
                <w:b/>
              </w:rPr>
            </w:pPr>
          </w:p>
        </w:tc>
      </w:tr>
      <w:tr w:rsidR="001652B0" w:rsidRPr="007D7B0B" w14:paraId="77DA6A4B" w14:textId="77777777" w:rsidTr="001652B0">
        <w:trPr>
          <w:cantSplit/>
          <w:trHeight w:hRule="exact" w:val="288"/>
        </w:trPr>
        <w:tc>
          <w:tcPr>
            <w:tcW w:w="1795" w:type="dxa"/>
            <w:shd w:val="clear" w:color="auto" w:fill="D9D9D9"/>
            <w:vAlign w:val="center"/>
          </w:tcPr>
          <w:p w14:paraId="6EEC83BC" w14:textId="54B88BEB" w:rsidR="001652B0" w:rsidRDefault="001652B0" w:rsidP="00366E9E">
            <w:pPr>
              <w:pStyle w:val="NoSpacing1"/>
              <w:spacing w:line="276" w:lineRule="auto"/>
              <w:rPr>
                <w:rFonts w:ascii="Times New Roman" w:hAnsi="Times New Roman"/>
                <w:b/>
                <w:bCs/>
              </w:rPr>
            </w:pPr>
            <w:r>
              <w:rPr>
                <w:rFonts w:ascii="Times New Roman" w:hAnsi="Times New Roman"/>
                <w:b/>
                <w:bCs/>
              </w:rPr>
              <w:t>Name</w:t>
            </w:r>
          </w:p>
        </w:tc>
        <w:tc>
          <w:tcPr>
            <w:tcW w:w="3600" w:type="dxa"/>
            <w:shd w:val="clear" w:color="auto" w:fill="auto"/>
            <w:vAlign w:val="center"/>
          </w:tcPr>
          <w:p w14:paraId="0286B651" w14:textId="6F73B0F6" w:rsidR="001652B0" w:rsidRDefault="001652B0" w:rsidP="00366E9E">
            <w:pPr>
              <w:pStyle w:val="NoSpacing1"/>
              <w:spacing w:line="276" w:lineRule="auto"/>
              <w:jc w:val="center"/>
              <w:rPr>
                <w:rFonts w:ascii="Times New Roman" w:hAnsi="Times New Roman"/>
                <w:b/>
              </w:rPr>
            </w:pPr>
            <w:r>
              <w:rPr>
                <w:rFonts w:ascii="Times New Roman" w:hAnsi="Times New Roman"/>
                <w:b/>
              </w:rPr>
              <w:t xml:space="preserve">Saud </w:t>
            </w:r>
            <w:proofErr w:type="spellStart"/>
            <w:r>
              <w:rPr>
                <w:rFonts w:ascii="Times New Roman" w:hAnsi="Times New Roman"/>
                <w:b/>
              </w:rPr>
              <w:t>ul</w:t>
            </w:r>
            <w:proofErr w:type="spellEnd"/>
            <w:r>
              <w:rPr>
                <w:rFonts w:ascii="Times New Roman" w:hAnsi="Times New Roman"/>
                <w:b/>
              </w:rPr>
              <w:t xml:space="preserve"> Hassan</w:t>
            </w:r>
          </w:p>
        </w:tc>
        <w:tc>
          <w:tcPr>
            <w:tcW w:w="2880" w:type="dxa"/>
            <w:gridSpan w:val="2"/>
            <w:shd w:val="clear" w:color="auto" w:fill="D9D9D9"/>
            <w:vAlign w:val="center"/>
          </w:tcPr>
          <w:p w14:paraId="050CEE03" w14:textId="72AFDBB1" w:rsidR="001652B0" w:rsidRPr="007D7B0B" w:rsidRDefault="001652B0" w:rsidP="00366E9E">
            <w:pPr>
              <w:pStyle w:val="NoSpacing1"/>
              <w:jc w:val="center"/>
              <w:rPr>
                <w:rFonts w:ascii="Times New Roman" w:hAnsi="Times New Roman"/>
                <w:b/>
              </w:rPr>
            </w:pPr>
            <w:r>
              <w:rPr>
                <w:rFonts w:ascii="Times New Roman" w:hAnsi="Times New Roman"/>
                <w:b/>
              </w:rPr>
              <w:t>Regd. Number</w:t>
            </w:r>
          </w:p>
        </w:tc>
        <w:tc>
          <w:tcPr>
            <w:tcW w:w="1980" w:type="dxa"/>
            <w:gridSpan w:val="2"/>
            <w:vAlign w:val="center"/>
          </w:tcPr>
          <w:p w14:paraId="5C139F7D" w14:textId="2F4CD0CA" w:rsidR="001652B0" w:rsidRDefault="001652B0" w:rsidP="00366E9E">
            <w:pPr>
              <w:pStyle w:val="NoSpacing1"/>
              <w:spacing w:line="276" w:lineRule="auto"/>
              <w:jc w:val="center"/>
              <w:rPr>
                <w:rFonts w:ascii="Times New Roman" w:hAnsi="Times New Roman"/>
                <w:b/>
              </w:rPr>
            </w:pPr>
            <w:r>
              <w:rPr>
                <w:rFonts w:ascii="Times New Roman" w:hAnsi="Times New Roman"/>
                <w:b/>
              </w:rPr>
              <w:t>SP19-BCS-078</w:t>
            </w:r>
          </w:p>
        </w:tc>
      </w:tr>
      <w:tr w:rsidR="007D7B0B" w:rsidRPr="007D7B0B" w14:paraId="65CADE19" w14:textId="77777777" w:rsidTr="0089039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D9D9D9"/>
        </w:tblPrEx>
        <w:trPr>
          <w:cantSplit/>
        </w:trPr>
        <w:tc>
          <w:tcPr>
            <w:tcW w:w="10255" w:type="dxa"/>
            <w:gridSpan w:val="6"/>
            <w:tcBorders>
              <w:top w:val="single" w:sz="4" w:space="0" w:color="auto"/>
              <w:bottom w:val="single" w:sz="4" w:space="0" w:color="auto"/>
              <w:right w:val="single" w:sz="4" w:space="0" w:color="auto"/>
            </w:tcBorders>
            <w:shd w:val="clear" w:color="auto" w:fill="auto"/>
            <w:vAlign w:val="center"/>
          </w:tcPr>
          <w:p w14:paraId="4DD2D2D3" w14:textId="77777777" w:rsidR="00FC1411" w:rsidRDefault="00FC1411" w:rsidP="000742FB">
            <w:pPr>
              <w:rPr>
                <w:b/>
                <w:u w:val="single"/>
              </w:rPr>
            </w:pPr>
            <w:r w:rsidRPr="007D7B0B">
              <w:rPr>
                <w:b/>
                <w:u w:val="single"/>
              </w:rPr>
              <w:t>Important Instructions / Guidelines:</w:t>
            </w:r>
          </w:p>
          <w:p w14:paraId="325E46B2" w14:textId="4EDB4AD6" w:rsidR="000742FB" w:rsidRPr="000742FB" w:rsidRDefault="000742FB" w:rsidP="000742FB">
            <w:pPr>
              <w:rPr>
                <w:b/>
                <w:u w:val="single"/>
              </w:rPr>
            </w:pPr>
          </w:p>
        </w:tc>
      </w:tr>
    </w:tbl>
    <w:p w14:paraId="1A5A1D7F" w14:textId="77777777" w:rsidR="00621BC7" w:rsidRDefault="00621BC7" w:rsidP="00621BC7">
      <w:pPr>
        <w:spacing w:after="0" w:line="240" w:lineRule="auto"/>
        <w:jc w:val="both"/>
        <w:rPr>
          <w:rFonts w:ascii="Times New Roman" w:hAnsi="Times New Roman"/>
        </w:rPr>
      </w:pPr>
    </w:p>
    <w:p w14:paraId="33372A19" w14:textId="0806EF42" w:rsidR="00A64551" w:rsidRPr="00A64551" w:rsidRDefault="00431C25" w:rsidP="00A64551">
      <w:pPr>
        <w:pStyle w:val="Heading1"/>
        <w:rPr>
          <w:i/>
          <w:iCs/>
        </w:rPr>
      </w:pPr>
      <w:r w:rsidRPr="00A64551">
        <w:t>Question No 1.</w:t>
      </w:r>
      <w:r w:rsidR="00A64551" w:rsidRPr="00A64551">
        <w:t>a</w:t>
      </w:r>
    </w:p>
    <w:p w14:paraId="29A9C8FB" w14:textId="6462C68B" w:rsidR="00A64551" w:rsidRPr="00A64551" w:rsidRDefault="00A64551" w:rsidP="00A64551">
      <w:pPr>
        <w:pStyle w:val="Heading1"/>
      </w:pPr>
      <w:r w:rsidRPr="00A64551">
        <w:t>Statement:</w:t>
      </w:r>
    </w:p>
    <w:p w14:paraId="44495192" w14:textId="6656C3FE" w:rsidR="00860DBD" w:rsidRDefault="00B83C2C" w:rsidP="009F1EE1">
      <w:r>
        <w:t>Analyze</w:t>
      </w:r>
      <w:r w:rsidR="009F1EE1">
        <w:t xml:space="preserve"> why spinlocks are not appropriate for single-processor systems yet are often used in multiprocessor systems</w:t>
      </w:r>
      <w:r>
        <w:t>.</w:t>
      </w:r>
    </w:p>
    <w:p w14:paraId="03AF4515" w14:textId="0493EB46" w:rsidR="00890391" w:rsidRPr="00A64551" w:rsidRDefault="00890391" w:rsidP="00A64551">
      <w:pPr>
        <w:pStyle w:val="Heading1"/>
      </w:pPr>
      <w:r w:rsidRPr="00A64551">
        <w:t>Answer:</w:t>
      </w:r>
    </w:p>
    <w:p w14:paraId="6D629EFD" w14:textId="0D157A6A" w:rsidR="00890391" w:rsidRDefault="00890391" w:rsidP="009F1EE1">
      <w:r>
        <w:t>Spinlocks are not appropriate for single-processor systems because the condition that would break a process out of the spinlock can be obtained only by executing a different process. If the process is not relinquishing the processor, other processes do not get the opportunity to set the program condition required for the first process to make progress. In a multiprocessor system, other processes execute on other processors and thereby modify the program state in order to release the first process from the spinlock</w:t>
      </w:r>
    </w:p>
    <w:p w14:paraId="0C05FA45" w14:textId="75DDDDE3" w:rsidR="00A64551" w:rsidRPr="00A64551" w:rsidRDefault="00A64551" w:rsidP="00A64551">
      <w:pPr>
        <w:pStyle w:val="Heading1"/>
      </w:pPr>
      <w:r w:rsidRPr="00A64551">
        <w:t xml:space="preserve">Question No </w:t>
      </w:r>
      <w:r>
        <w:t>1</w:t>
      </w:r>
      <w:r w:rsidRPr="00A64551">
        <w:t>.b</w:t>
      </w:r>
    </w:p>
    <w:p w14:paraId="779A4B72" w14:textId="6D10D02A" w:rsidR="00A64551" w:rsidRPr="00A64551" w:rsidRDefault="00A64551" w:rsidP="00A64551">
      <w:pPr>
        <w:pStyle w:val="Heading1"/>
      </w:pPr>
      <w:r w:rsidRPr="00A64551">
        <w:t>Statement:</w:t>
      </w:r>
    </w:p>
    <w:p w14:paraId="55D58FE9" w14:textId="7F79B800" w:rsidR="00A64551" w:rsidRDefault="009F1EE1" w:rsidP="009F1EE1">
      <w:r>
        <w:t xml:space="preserve"> </w:t>
      </w:r>
      <w:r w:rsidR="00B83C2C">
        <w:t>Examine</w:t>
      </w:r>
      <w:r>
        <w:t xml:space="preserve"> that, if the wait</w:t>
      </w:r>
      <w:r w:rsidR="00A64551">
        <w:t xml:space="preserve"> </w:t>
      </w:r>
      <w:r>
        <w:t xml:space="preserve">() and </w:t>
      </w:r>
      <w:r w:rsidR="00A64551">
        <w:t>signal (</w:t>
      </w:r>
      <w:r>
        <w:t xml:space="preserve">) semaphore operations are not executed atomically, then mutual exclusion may be violated. </w:t>
      </w:r>
      <w:r w:rsidR="00B83C2C">
        <w:t xml:space="preserve">      </w:t>
      </w:r>
    </w:p>
    <w:p w14:paraId="5E76483E" w14:textId="480EF97C" w:rsidR="00B83C2C" w:rsidRDefault="00A64551" w:rsidP="00A64551">
      <w:pPr>
        <w:pStyle w:val="Heading1"/>
      </w:pPr>
      <w:r w:rsidRPr="00A64551">
        <w:t>Answer:</w:t>
      </w:r>
      <w:r w:rsidR="00B83C2C" w:rsidRPr="00A64551">
        <w:t xml:space="preserve">   </w:t>
      </w:r>
    </w:p>
    <w:p w14:paraId="0185DE32" w14:textId="6DF537B7" w:rsidR="00A64551" w:rsidRPr="00A64551" w:rsidRDefault="00A64551" w:rsidP="009F1EE1">
      <w:pPr>
        <w:rPr>
          <w:b/>
          <w:bCs/>
        </w:rPr>
      </w:pPr>
      <w:r>
        <w:t>A wait operation atomically decrements the value associated with a semaphore. If two wait operations are executed on a semaphore when its value is 1, if the two operations are not performed atomically, then it is possible that both operations might proceed to decrement the semaphore value, thereby violating mutual exclusion.</w:t>
      </w:r>
    </w:p>
    <w:p w14:paraId="4D060A45" w14:textId="7EC6EF53" w:rsidR="00EF01D8" w:rsidRDefault="00EF01D8">
      <w:pPr>
        <w:spacing w:after="0" w:line="240" w:lineRule="auto"/>
        <w:rPr>
          <w:rFonts w:ascii="Times New Roman" w:hAnsi="Times New Roman"/>
          <w:b/>
          <w:bCs/>
        </w:rPr>
      </w:pPr>
      <w:r>
        <w:rPr>
          <w:rFonts w:ascii="Times New Roman" w:hAnsi="Times New Roman"/>
          <w:b/>
          <w:bCs/>
        </w:rPr>
        <w:br w:type="page"/>
      </w:r>
    </w:p>
    <w:p w14:paraId="3E8D9554" w14:textId="7F3717AE" w:rsidR="00B83C2C" w:rsidRDefault="00B83C2C" w:rsidP="00A64551">
      <w:pPr>
        <w:pStyle w:val="Heading1"/>
      </w:pPr>
      <w:r>
        <w:lastRenderedPageBreak/>
        <w:t>Question No 2.</w:t>
      </w:r>
      <w:r w:rsidR="00A64551">
        <w:t>a</w:t>
      </w:r>
    </w:p>
    <w:p w14:paraId="65AE93B1" w14:textId="77777777" w:rsidR="00A64551" w:rsidRDefault="00A64551" w:rsidP="00A64551">
      <w:pPr>
        <w:pStyle w:val="Heading1"/>
        <w:rPr>
          <w:i/>
          <w:iCs/>
        </w:rPr>
      </w:pPr>
      <w:r>
        <w:t>Statement</w:t>
      </w:r>
    </w:p>
    <w:p w14:paraId="46BF7844" w14:textId="7564CEDB" w:rsidR="00860DBD" w:rsidRDefault="00B83C2C" w:rsidP="00A64551">
      <w:pPr>
        <w:spacing w:line="240" w:lineRule="auto"/>
      </w:pPr>
      <w:r>
        <w:t xml:space="preserve">Discover the meaning of the term busy waiting. Compare busy waiting </w:t>
      </w:r>
      <w:r w:rsidR="003946D9">
        <w:t>with</w:t>
      </w:r>
      <w:r>
        <w:t xml:space="preserve"> other kinds of waiting in an operating system. Can busy waiting be avoided altogether? Explain your answer.    </w:t>
      </w:r>
    </w:p>
    <w:p w14:paraId="3760946E" w14:textId="7496135C" w:rsidR="00A64551" w:rsidRDefault="00A64551" w:rsidP="00A64551">
      <w:pPr>
        <w:pStyle w:val="Heading1"/>
      </w:pPr>
      <w:r w:rsidRPr="00A64551">
        <w:t>Answer:</w:t>
      </w:r>
    </w:p>
    <w:p w14:paraId="1FBC0A5A" w14:textId="46F572EA" w:rsidR="00B83C2C" w:rsidRPr="00EF01D8" w:rsidRDefault="00D66C58" w:rsidP="00EF01D8">
      <w:r>
        <w:t>Busy waiting means that a process is waiting for a condition to be satisfied in a tight loop without relinquishing the processor. Alternatively, a process could wait by relinquishing the processor, and block on a condition and wait to be awakened at some appropriate time in the future. Busy waiting can be avoided but incurs the overhead associated with putting a process to sleep and having to wake it up when the appropriate program state is reached.</w:t>
      </w:r>
    </w:p>
    <w:p w14:paraId="34C5DA24" w14:textId="77777777" w:rsidR="00A64551" w:rsidRPr="00A64551" w:rsidRDefault="00A64551" w:rsidP="00A64551">
      <w:pPr>
        <w:pStyle w:val="Heading1"/>
      </w:pPr>
      <w:r w:rsidRPr="00A64551">
        <w:t>Question No 2.b</w:t>
      </w:r>
    </w:p>
    <w:p w14:paraId="02BD6D83" w14:textId="381EF556" w:rsidR="00A64551" w:rsidRPr="00A64551" w:rsidRDefault="00A64551" w:rsidP="00A64551">
      <w:pPr>
        <w:pStyle w:val="Heading1"/>
      </w:pPr>
      <w:r w:rsidRPr="00A64551">
        <w:t>Statement:</w:t>
      </w:r>
    </w:p>
    <w:p w14:paraId="46AFBF28" w14:textId="16B6A74F" w:rsidR="003946D9" w:rsidRDefault="003946D9" w:rsidP="00A64551">
      <w:pPr>
        <w:spacing w:after="0" w:line="240" w:lineRule="auto"/>
        <w:jc w:val="both"/>
      </w:pPr>
      <w:r>
        <w:t>Dissect and illustrate how a binary semaphore can be used to implement mutual exclusion among n processes</w:t>
      </w:r>
    </w:p>
    <w:p w14:paraId="783D3B9E" w14:textId="5DA98557" w:rsidR="00A64551" w:rsidRDefault="00A64551" w:rsidP="00A64551">
      <w:pPr>
        <w:pStyle w:val="Heading1"/>
      </w:pPr>
      <w:r w:rsidRPr="00A64551">
        <w:t>Answer:</w:t>
      </w:r>
    </w:p>
    <w:p w14:paraId="4B6D3DF6" w14:textId="60A34F8A" w:rsidR="00762627" w:rsidRDefault="00762627" w:rsidP="00762627">
      <w:r>
        <w:t>The n processes share a semaphore, mutex, initialized to 1. Each process Pi is organized as follows:</w:t>
      </w:r>
    </w:p>
    <w:p w14:paraId="02479FD0" w14:textId="77777777" w:rsidR="00762627" w:rsidRDefault="00762627" w:rsidP="00762627">
      <w:r>
        <w:t xml:space="preserve">do { </w:t>
      </w:r>
    </w:p>
    <w:p w14:paraId="49246664" w14:textId="77777777" w:rsidR="00762627" w:rsidRDefault="00762627" w:rsidP="00762627">
      <w:pPr>
        <w:ind w:firstLine="720"/>
      </w:pPr>
      <w:r>
        <w:t>wait(mutex</w:t>
      </w:r>
      <w:proofErr w:type="gramStart"/>
      <w:r>
        <w:t>);</w:t>
      </w:r>
      <w:proofErr w:type="gramEnd"/>
    </w:p>
    <w:p w14:paraId="7FBE95CB" w14:textId="77777777" w:rsidR="00762627" w:rsidRDefault="00762627" w:rsidP="00762627">
      <w:pPr>
        <w:ind w:firstLine="720"/>
      </w:pPr>
      <w:r>
        <w:t xml:space="preserve"> /* critical section */ </w:t>
      </w:r>
    </w:p>
    <w:p w14:paraId="18716CF6" w14:textId="630348E4" w:rsidR="00762627" w:rsidRDefault="00762627" w:rsidP="00762627">
      <w:pPr>
        <w:ind w:firstLine="720"/>
      </w:pPr>
      <w:r>
        <w:t>signal(mutex</w:t>
      </w:r>
      <w:proofErr w:type="gramStart"/>
      <w:r>
        <w:t>);</w:t>
      </w:r>
      <w:proofErr w:type="gramEnd"/>
      <w:r>
        <w:t xml:space="preserve"> </w:t>
      </w:r>
    </w:p>
    <w:p w14:paraId="58867595" w14:textId="77777777" w:rsidR="00762627" w:rsidRDefault="00762627" w:rsidP="00762627">
      <w:pPr>
        <w:ind w:firstLine="720"/>
      </w:pPr>
      <w:r>
        <w:t>/* remainder section */</w:t>
      </w:r>
    </w:p>
    <w:p w14:paraId="742F4190" w14:textId="36746BF0" w:rsidR="00762627" w:rsidRDefault="00762627" w:rsidP="00762627">
      <w:r>
        <w:t xml:space="preserve"> } while (true</w:t>
      </w:r>
      <w:proofErr w:type="gramStart"/>
      <w:r>
        <w:t>);</w:t>
      </w:r>
      <w:proofErr w:type="gramEnd"/>
    </w:p>
    <w:p w14:paraId="39A21D47" w14:textId="77777777" w:rsidR="00725A1A" w:rsidRDefault="00725A1A" w:rsidP="00762627"/>
    <w:p w14:paraId="2B5DA730" w14:textId="5FE6F06B" w:rsidR="00725A1A" w:rsidRDefault="00725A1A" w:rsidP="00762627">
      <w:r>
        <w:t>wait(mutex</w:t>
      </w:r>
      <w:proofErr w:type="gramStart"/>
      <w:r>
        <w:t>){</w:t>
      </w:r>
      <w:proofErr w:type="gramEnd"/>
    </w:p>
    <w:p w14:paraId="17B22413" w14:textId="74836204" w:rsidR="00725A1A" w:rsidRDefault="00725A1A" w:rsidP="00762627">
      <w:r>
        <w:tab/>
        <w:t>while(mutex==0); /*busy waiting*/</w:t>
      </w:r>
    </w:p>
    <w:p w14:paraId="6F542F62" w14:textId="59B22F48" w:rsidR="00725A1A" w:rsidRDefault="00725A1A" w:rsidP="00762627">
      <w:r>
        <w:tab/>
      </w:r>
      <w:r w:rsidR="00FB513F">
        <w:t>mutex</w:t>
      </w:r>
      <w:r>
        <w:t>=</w:t>
      </w:r>
      <w:proofErr w:type="gramStart"/>
      <w:r>
        <w:t>0;</w:t>
      </w:r>
      <w:proofErr w:type="gramEnd"/>
    </w:p>
    <w:p w14:paraId="2DE11427" w14:textId="6F84D079" w:rsidR="00725A1A" w:rsidRDefault="00725A1A" w:rsidP="00762627">
      <w:r>
        <w:t>}</w:t>
      </w:r>
    </w:p>
    <w:p w14:paraId="553EA904" w14:textId="0D4C0E1B" w:rsidR="00725A1A" w:rsidRDefault="00FB513F" w:rsidP="00762627">
      <w:r>
        <w:t>signal(mutex</w:t>
      </w:r>
      <w:proofErr w:type="gramStart"/>
      <w:r>
        <w:t>){</w:t>
      </w:r>
      <w:proofErr w:type="gramEnd"/>
    </w:p>
    <w:p w14:paraId="39C5C819" w14:textId="451A8CAD" w:rsidR="00FB513F" w:rsidRDefault="00FB513F" w:rsidP="00762627">
      <w:r>
        <w:tab/>
        <w:t xml:space="preserve">mutex = </w:t>
      </w:r>
      <w:proofErr w:type="gramStart"/>
      <w:r>
        <w:t>1;</w:t>
      </w:r>
      <w:proofErr w:type="gramEnd"/>
    </w:p>
    <w:p w14:paraId="2693B3FF" w14:textId="0B6D0DBD" w:rsidR="00FB513F" w:rsidRDefault="00FB513F" w:rsidP="00762627">
      <w:r>
        <w:t>}</w:t>
      </w:r>
    </w:p>
    <w:p w14:paraId="2B36A0A7" w14:textId="77777777" w:rsidR="00725A1A" w:rsidRPr="00762627" w:rsidRDefault="00725A1A" w:rsidP="00762627"/>
    <w:p w14:paraId="541323DD" w14:textId="3CB8FC83" w:rsidR="00B83C2C" w:rsidRPr="00B83C2C" w:rsidRDefault="00B83C2C" w:rsidP="00B83C2C">
      <w:pPr>
        <w:spacing w:after="0" w:line="240" w:lineRule="auto"/>
        <w:jc w:val="both"/>
        <w:rPr>
          <w:rFonts w:ascii="Times New Roman" w:hAnsi="Times New Roman"/>
        </w:rPr>
      </w:pPr>
      <w:r>
        <w:t xml:space="preserve">                 </w:t>
      </w:r>
    </w:p>
    <w:p w14:paraId="55144FC1" w14:textId="14673261" w:rsidR="00711DDF" w:rsidRPr="00B83C2C" w:rsidRDefault="00711DDF" w:rsidP="00B83C2C">
      <w:pPr>
        <w:spacing w:after="0" w:line="240" w:lineRule="auto"/>
        <w:jc w:val="both"/>
        <w:rPr>
          <w:rFonts w:ascii="Times New Roman" w:hAnsi="Times New Roman"/>
        </w:rPr>
      </w:pPr>
    </w:p>
    <w:sectPr w:rsidR="00711DDF" w:rsidRPr="00B83C2C">
      <w:pgSz w:w="11906" w:h="16838"/>
      <w:pgMar w:top="720" w:right="1440" w:bottom="720" w:left="1440" w:header="708" w:footer="708"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C4610A"/>
    <w:multiLevelType w:val="multilevel"/>
    <w:tmpl w:val="7F880C46"/>
    <w:lvl w:ilvl="0">
      <w:start w:val="1"/>
      <w:numFmt w:val="lowerLetter"/>
      <w:lvlText w:val="%1."/>
      <w:lvlJc w:val="left"/>
      <w:pPr>
        <w:ind w:left="360" w:hanging="360"/>
      </w:pPr>
      <w:rPr>
        <w:rFonts w:hint="default"/>
      </w:rPr>
    </w:lvl>
    <w:lvl w:ilvl="1">
      <w:start w:val="1"/>
      <w:numFmt w:val="lowerLetter"/>
      <w:lvlText w:val="%2)"/>
      <w:lvlJc w:val="left"/>
      <w:pPr>
        <w:ind w:left="1080" w:hanging="360"/>
      </w:pPr>
      <w:rPr>
        <w:rFonts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 w15:restartNumberingAfterBreak="0">
    <w:nsid w:val="0C444C6B"/>
    <w:multiLevelType w:val="hybridMultilevel"/>
    <w:tmpl w:val="B622B54A"/>
    <w:lvl w:ilvl="0" w:tplc="20000019">
      <w:start w:val="1"/>
      <w:numFmt w:val="lowerLetter"/>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 w15:restartNumberingAfterBreak="0">
    <w:nsid w:val="106C4356"/>
    <w:multiLevelType w:val="hybridMultilevel"/>
    <w:tmpl w:val="DE389DC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0C62465"/>
    <w:multiLevelType w:val="hybridMultilevel"/>
    <w:tmpl w:val="762CFD1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C64BF7"/>
    <w:multiLevelType w:val="hybridMultilevel"/>
    <w:tmpl w:val="24EA7818"/>
    <w:lvl w:ilvl="0" w:tplc="04090005">
      <w:start w:val="1"/>
      <w:numFmt w:val="bullet"/>
      <w:lvlText w:val=""/>
      <w:lvlJc w:val="left"/>
      <w:pPr>
        <w:ind w:left="720" w:hanging="360"/>
      </w:pPr>
      <w:rPr>
        <w:rFonts w:ascii="Wingdings" w:hAnsi="Wingding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242DD1"/>
    <w:multiLevelType w:val="hybridMultilevel"/>
    <w:tmpl w:val="DA9AF3C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5D84239"/>
    <w:multiLevelType w:val="hybridMultilevel"/>
    <w:tmpl w:val="B100C990"/>
    <w:lvl w:ilvl="0" w:tplc="04090019">
      <w:start w:val="1"/>
      <w:numFmt w:val="lowerLetter"/>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97130CE"/>
    <w:multiLevelType w:val="hybridMultilevel"/>
    <w:tmpl w:val="F7BC979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2F29B2"/>
    <w:multiLevelType w:val="multilevel"/>
    <w:tmpl w:val="7F880C46"/>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15:restartNumberingAfterBreak="0">
    <w:nsid w:val="1C1C13AC"/>
    <w:multiLevelType w:val="hybridMultilevel"/>
    <w:tmpl w:val="B5C00F3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D7B21C6"/>
    <w:multiLevelType w:val="hybridMultilevel"/>
    <w:tmpl w:val="9CB0B854"/>
    <w:lvl w:ilvl="0" w:tplc="04090019">
      <w:start w:val="1"/>
      <w:numFmt w:val="lowerLetter"/>
      <w:lvlText w:val="%1."/>
      <w:lvlJc w:val="left"/>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11" w15:restartNumberingAfterBreak="0">
    <w:nsid w:val="1EA14D73"/>
    <w:multiLevelType w:val="hybridMultilevel"/>
    <w:tmpl w:val="D38C43E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F2C1C20"/>
    <w:multiLevelType w:val="hybridMultilevel"/>
    <w:tmpl w:val="82C2CBEE"/>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2B072D7"/>
    <w:multiLevelType w:val="hybridMultilevel"/>
    <w:tmpl w:val="F4C619D8"/>
    <w:lvl w:ilvl="0" w:tplc="54FA7F7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3A82E8B"/>
    <w:multiLevelType w:val="hybridMultilevel"/>
    <w:tmpl w:val="9A6A5634"/>
    <w:lvl w:ilvl="0" w:tplc="65E0B294">
      <w:start w:val="1"/>
      <w:numFmt w:val="bullet"/>
      <w:lvlText w:val=""/>
      <w:lvlJc w:val="left"/>
      <w:pPr>
        <w:tabs>
          <w:tab w:val="num" w:pos="720"/>
        </w:tabs>
        <w:ind w:left="720" w:hanging="360"/>
      </w:pPr>
      <w:rPr>
        <w:rFonts w:ascii="Wingdings" w:hAnsi="Wingdings" w:hint="default"/>
      </w:rPr>
    </w:lvl>
    <w:lvl w:ilvl="1" w:tplc="796CCACE">
      <w:numFmt w:val="bullet"/>
      <w:lvlText w:val=""/>
      <w:lvlJc w:val="left"/>
      <w:pPr>
        <w:tabs>
          <w:tab w:val="num" w:pos="1440"/>
        </w:tabs>
        <w:ind w:left="1440" w:hanging="360"/>
      </w:pPr>
      <w:rPr>
        <w:rFonts w:ascii="Wingdings" w:hAnsi="Wingdings" w:hint="default"/>
      </w:rPr>
    </w:lvl>
    <w:lvl w:ilvl="2" w:tplc="E4A8813E" w:tentative="1">
      <w:start w:val="1"/>
      <w:numFmt w:val="bullet"/>
      <w:lvlText w:val=""/>
      <w:lvlJc w:val="left"/>
      <w:pPr>
        <w:tabs>
          <w:tab w:val="num" w:pos="2160"/>
        </w:tabs>
        <w:ind w:left="2160" w:hanging="360"/>
      </w:pPr>
      <w:rPr>
        <w:rFonts w:ascii="Wingdings" w:hAnsi="Wingdings" w:hint="default"/>
      </w:rPr>
    </w:lvl>
    <w:lvl w:ilvl="3" w:tplc="A5ECE084" w:tentative="1">
      <w:start w:val="1"/>
      <w:numFmt w:val="bullet"/>
      <w:lvlText w:val=""/>
      <w:lvlJc w:val="left"/>
      <w:pPr>
        <w:tabs>
          <w:tab w:val="num" w:pos="2880"/>
        </w:tabs>
        <w:ind w:left="2880" w:hanging="360"/>
      </w:pPr>
      <w:rPr>
        <w:rFonts w:ascii="Wingdings" w:hAnsi="Wingdings" w:hint="default"/>
      </w:rPr>
    </w:lvl>
    <w:lvl w:ilvl="4" w:tplc="DFAEAD7E" w:tentative="1">
      <w:start w:val="1"/>
      <w:numFmt w:val="bullet"/>
      <w:lvlText w:val=""/>
      <w:lvlJc w:val="left"/>
      <w:pPr>
        <w:tabs>
          <w:tab w:val="num" w:pos="3600"/>
        </w:tabs>
        <w:ind w:left="3600" w:hanging="360"/>
      </w:pPr>
      <w:rPr>
        <w:rFonts w:ascii="Wingdings" w:hAnsi="Wingdings" w:hint="default"/>
      </w:rPr>
    </w:lvl>
    <w:lvl w:ilvl="5" w:tplc="3ABA77EA" w:tentative="1">
      <w:start w:val="1"/>
      <w:numFmt w:val="bullet"/>
      <w:lvlText w:val=""/>
      <w:lvlJc w:val="left"/>
      <w:pPr>
        <w:tabs>
          <w:tab w:val="num" w:pos="4320"/>
        </w:tabs>
        <w:ind w:left="4320" w:hanging="360"/>
      </w:pPr>
      <w:rPr>
        <w:rFonts w:ascii="Wingdings" w:hAnsi="Wingdings" w:hint="default"/>
      </w:rPr>
    </w:lvl>
    <w:lvl w:ilvl="6" w:tplc="E00016D0" w:tentative="1">
      <w:start w:val="1"/>
      <w:numFmt w:val="bullet"/>
      <w:lvlText w:val=""/>
      <w:lvlJc w:val="left"/>
      <w:pPr>
        <w:tabs>
          <w:tab w:val="num" w:pos="5040"/>
        </w:tabs>
        <w:ind w:left="5040" w:hanging="360"/>
      </w:pPr>
      <w:rPr>
        <w:rFonts w:ascii="Wingdings" w:hAnsi="Wingdings" w:hint="default"/>
      </w:rPr>
    </w:lvl>
    <w:lvl w:ilvl="7" w:tplc="95CC48F0" w:tentative="1">
      <w:start w:val="1"/>
      <w:numFmt w:val="bullet"/>
      <w:lvlText w:val=""/>
      <w:lvlJc w:val="left"/>
      <w:pPr>
        <w:tabs>
          <w:tab w:val="num" w:pos="5760"/>
        </w:tabs>
        <w:ind w:left="5760" w:hanging="360"/>
      </w:pPr>
      <w:rPr>
        <w:rFonts w:ascii="Wingdings" w:hAnsi="Wingdings" w:hint="default"/>
      </w:rPr>
    </w:lvl>
    <w:lvl w:ilvl="8" w:tplc="7E8C522E"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42554E5"/>
    <w:multiLevelType w:val="hybridMultilevel"/>
    <w:tmpl w:val="18FAAEE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AE26D1C"/>
    <w:multiLevelType w:val="hybridMultilevel"/>
    <w:tmpl w:val="33720F40"/>
    <w:lvl w:ilvl="0" w:tplc="6E54F79E">
      <w:start w:val="1"/>
      <w:numFmt w:val="bullet"/>
      <w:lvlText w:val=""/>
      <w:lvlJc w:val="left"/>
      <w:pPr>
        <w:tabs>
          <w:tab w:val="num" w:pos="720"/>
        </w:tabs>
        <w:ind w:left="720" w:hanging="360"/>
      </w:pPr>
      <w:rPr>
        <w:rFonts w:ascii="Wingdings" w:hAnsi="Wingdings" w:hint="default"/>
      </w:rPr>
    </w:lvl>
    <w:lvl w:ilvl="1" w:tplc="166A3DF8" w:tentative="1">
      <w:start w:val="1"/>
      <w:numFmt w:val="bullet"/>
      <w:lvlText w:val=""/>
      <w:lvlJc w:val="left"/>
      <w:pPr>
        <w:tabs>
          <w:tab w:val="num" w:pos="1440"/>
        </w:tabs>
        <w:ind w:left="1440" w:hanging="360"/>
      </w:pPr>
      <w:rPr>
        <w:rFonts w:ascii="Wingdings" w:hAnsi="Wingdings" w:hint="default"/>
      </w:rPr>
    </w:lvl>
    <w:lvl w:ilvl="2" w:tplc="C696F824" w:tentative="1">
      <w:start w:val="1"/>
      <w:numFmt w:val="bullet"/>
      <w:lvlText w:val=""/>
      <w:lvlJc w:val="left"/>
      <w:pPr>
        <w:tabs>
          <w:tab w:val="num" w:pos="2160"/>
        </w:tabs>
        <w:ind w:left="2160" w:hanging="360"/>
      </w:pPr>
      <w:rPr>
        <w:rFonts w:ascii="Wingdings" w:hAnsi="Wingdings" w:hint="default"/>
      </w:rPr>
    </w:lvl>
    <w:lvl w:ilvl="3" w:tplc="4146682A" w:tentative="1">
      <w:start w:val="1"/>
      <w:numFmt w:val="bullet"/>
      <w:lvlText w:val=""/>
      <w:lvlJc w:val="left"/>
      <w:pPr>
        <w:tabs>
          <w:tab w:val="num" w:pos="2880"/>
        </w:tabs>
        <w:ind w:left="2880" w:hanging="360"/>
      </w:pPr>
      <w:rPr>
        <w:rFonts w:ascii="Wingdings" w:hAnsi="Wingdings" w:hint="default"/>
      </w:rPr>
    </w:lvl>
    <w:lvl w:ilvl="4" w:tplc="73D050B4" w:tentative="1">
      <w:start w:val="1"/>
      <w:numFmt w:val="bullet"/>
      <w:lvlText w:val=""/>
      <w:lvlJc w:val="left"/>
      <w:pPr>
        <w:tabs>
          <w:tab w:val="num" w:pos="3600"/>
        </w:tabs>
        <w:ind w:left="3600" w:hanging="360"/>
      </w:pPr>
      <w:rPr>
        <w:rFonts w:ascii="Wingdings" w:hAnsi="Wingdings" w:hint="default"/>
      </w:rPr>
    </w:lvl>
    <w:lvl w:ilvl="5" w:tplc="A19201E2" w:tentative="1">
      <w:start w:val="1"/>
      <w:numFmt w:val="bullet"/>
      <w:lvlText w:val=""/>
      <w:lvlJc w:val="left"/>
      <w:pPr>
        <w:tabs>
          <w:tab w:val="num" w:pos="4320"/>
        </w:tabs>
        <w:ind w:left="4320" w:hanging="360"/>
      </w:pPr>
      <w:rPr>
        <w:rFonts w:ascii="Wingdings" w:hAnsi="Wingdings" w:hint="default"/>
      </w:rPr>
    </w:lvl>
    <w:lvl w:ilvl="6" w:tplc="8DE2B97A" w:tentative="1">
      <w:start w:val="1"/>
      <w:numFmt w:val="bullet"/>
      <w:lvlText w:val=""/>
      <w:lvlJc w:val="left"/>
      <w:pPr>
        <w:tabs>
          <w:tab w:val="num" w:pos="5040"/>
        </w:tabs>
        <w:ind w:left="5040" w:hanging="360"/>
      </w:pPr>
      <w:rPr>
        <w:rFonts w:ascii="Wingdings" w:hAnsi="Wingdings" w:hint="default"/>
      </w:rPr>
    </w:lvl>
    <w:lvl w:ilvl="7" w:tplc="0D70CFD8" w:tentative="1">
      <w:start w:val="1"/>
      <w:numFmt w:val="bullet"/>
      <w:lvlText w:val=""/>
      <w:lvlJc w:val="left"/>
      <w:pPr>
        <w:tabs>
          <w:tab w:val="num" w:pos="5760"/>
        </w:tabs>
        <w:ind w:left="5760" w:hanging="360"/>
      </w:pPr>
      <w:rPr>
        <w:rFonts w:ascii="Wingdings" w:hAnsi="Wingdings" w:hint="default"/>
      </w:rPr>
    </w:lvl>
    <w:lvl w:ilvl="8" w:tplc="0CE61076"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E942ED1"/>
    <w:multiLevelType w:val="hybridMultilevel"/>
    <w:tmpl w:val="D3D2CB4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FB44A85"/>
    <w:multiLevelType w:val="hybridMultilevel"/>
    <w:tmpl w:val="1E02B61E"/>
    <w:lvl w:ilvl="0" w:tplc="04090019">
      <w:start w:val="1"/>
      <w:numFmt w:val="low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28131DB"/>
    <w:multiLevelType w:val="hybridMultilevel"/>
    <w:tmpl w:val="D792A3A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2970912"/>
    <w:multiLevelType w:val="hybridMultilevel"/>
    <w:tmpl w:val="2B84C80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337D6EFB"/>
    <w:multiLevelType w:val="hybridMultilevel"/>
    <w:tmpl w:val="DA383B4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33A754CC"/>
    <w:multiLevelType w:val="hybridMultilevel"/>
    <w:tmpl w:val="BC20A11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D7B5845"/>
    <w:multiLevelType w:val="hybridMultilevel"/>
    <w:tmpl w:val="4E9E74A0"/>
    <w:lvl w:ilvl="0" w:tplc="20000019">
      <w:start w:val="1"/>
      <w:numFmt w:val="lowerLetter"/>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4" w15:restartNumberingAfterBreak="0">
    <w:nsid w:val="40873B36"/>
    <w:multiLevelType w:val="hybridMultilevel"/>
    <w:tmpl w:val="66F8D04A"/>
    <w:lvl w:ilvl="0" w:tplc="10000005">
      <w:start w:val="1"/>
      <w:numFmt w:val="bullet"/>
      <w:lvlText w:val=""/>
      <w:lvlJc w:val="left"/>
      <w:pPr>
        <w:ind w:left="360" w:hanging="360"/>
      </w:pPr>
      <w:rPr>
        <w:rFonts w:ascii="Wingdings" w:hAnsi="Wingdings" w:hint="default"/>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25" w15:restartNumberingAfterBreak="0">
    <w:nsid w:val="445A0122"/>
    <w:multiLevelType w:val="hybridMultilevel"/>
    <w:tmpl w:val="23443AE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466005CF"/>
    <w:multiLevelType w:val="multilevel"/>
    <w:tmpl w:val="466005CF"/>
    <w:lvl w:ilvl="0">
      <w:start w:val="1"/>
      <w:numFmt w:val="decimal"/>
      <w:lvlText w:val="%1."/>
      <w:lvlJc w:val="left"/>
      <w:pPr>
        <w:tabs>
          <w:tab w:val="left" w:pos="720"/>
        </w:tabs>
        <w:ind w:left="720" w:hanging="360"/>
      </w:pPr>
    </w:lvl>
    <w:lvl w:ilvl="1" w:tentative="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27" w15:restartNumberingAfterBreak="0">
    <w:nsid w:val="46F84BA2"/>
    <w:multiLevelType w:val="hybridMultilevel"/>
    <w:tmpl w:val="55B440BC"/>
    <w:lvl w:ilvl="0" w:tplc="10000019">
      <w:start w:val="1"/>
      <w:numFmt w:val="lowerLetter"/>
      <w:lvlText w:val="%1."/>
      <w:lvlJc w:val="left"/>
      <w:pPr>
        <w:ind w:left="360" w:hanging="360"/>
      </w:p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28" w15:restartNumberingAfterBreak="0">
    <w:nsid w:val="4BD32380"/>
    <w:multiLevelType w:val="hybridMultilevel"/>
    <w:tmpl w:val="0186C998"/>
    <w:lvl w:ilvl="0" w:tplc="04090019">
      <w:start w:val="1"/>
      <w:numFmt w:val="lowerLetter"/>
      <w:lvlText w:val="%1."/>
      <w:lvlJc w:val="left"/>
    </w:lvl>
    <w:lvl w:ilvl="1" w:tplc="04090019" w:tentative="1">
      <w:start w:val="1"/>
      <w:numFmt w:val="lowerLetter"/>
      <w:lvlText w:val="%2."/>
      <w:lvlJc w:val="left"/>
      <w:pPr>
        <w:ind w:left="-360" w:hanging="360"/>
      </w:pPr>
    </w:lvl>
    <w:lvl w:ilvl="2" w:tplc="0409001B" w:tentative="1">
      <w:start w:val="1"/>
      <w:numFmt w:val="lowerRoman"/>
      <w:lvlText w:val="%3."/>
      <w:lvlJc w:val="right"/>
      <w:pPr>
        <w:ind w:left="360" w:hanging="180"/>
      </w:pPr>
    </w:lvl>
    <w:lvl w:ilvl="3" w:tplc="0409000F" w:tentative="1">
      <w:start w:val="1"/>
      <w:numFmt w:val="decimal"/>
      <w:lvlText w:val="%4."/>
      <w:lvlJc w:val="left"/>
      <w:pPr>
        <w:ind w:left="1080" w:hanging="360"/>
      </w:pPr>
    </w:lvl>
    <w:lvl w:ilvl="4" w:tplc="04090019" w:tentative="1">
      <w:start w:val="1"/>
      <w:numFmt w:val="lowerLetter"/>
      <w:lvlText w:val="%5."/>
      <w:lvlJc w:val="left"/>
      <w:pPr>
        <w:ind w:left="1800" w:hanging="360"/>
      </w:pPr>
    </w:lvl>
    <w:lvl w:ilvl="5" w:tplc="0409001B" w:tentative="1">
      <w:start w:val="1"/>
      <w:numFmt w:val="lowerRoman"/>
      <w:lvlText w:val="%6."/>
      <w:lvlJc w:val="right"/>
      <w:pPr>
        <w:ind w:left="2520" w:hanging="180"/>
      </w:pPr>
    </w:lvl>
    <w:lvl w:ilvl="6" w:tplc="0409000F" w:tentative="1">
      <w:start w:val="1"/>
      <w:numFmt w:val="decimal"/>
      <w:lvlText w:val="%7."/>
      <w:lvlJc w:val="left"/>
      <w:pPr>
        <w:ind w:left="3240" w:hanging="360"/>
      </w:pPr>
    </w:lvl>
    <w:lvl w:ilvl="7" w:tplc="04090019" w:tentative="1">
      <w:start w:val="1"/>
      <w:numFmt w:val="lowerLetter"/>
      <w:lvlText w:val="%8."/>
      <w:lvlJc w:val="left"/>
      <w:pPr>
        <w:ind w:left="3960" w:hanging="360"/>
      </w:pPr>
    </w:lvl>
    <w:lvl w:ilvl="8" w:tplc="0409001B" w:tentative="1">
      <w:start w:val="1"/>
      <w:numFmt w:val="lowerRoman"/>
      <w:lvlText w:val="%9."/>
      <w:lvlJc w:val="right"/>
      <w:pPr>
        <w:ind w:left="4680" w:hanging="180"/>
      </w:pPr>
    </w:lvl>
  </w:abstractNum>
  <w:abstractNum w:abstractNumId="29" w15:restartNumberingAfterBreak="0">
    <w:nsid w:val="51340D51"/>
    <w:multiLevelType w:val="hybridMultilevel"/>
    <w:tmpl w:val="B65A081E"/>
    <w:lvl w:ilvl="0" w:tplc="04090017">
      <w:start w:val="1"/>
      <w:numFmt w:val="lowerLetter"/>
      <w:lvlText w:val="%1)"/>
      <w:lvlJc w:val="left"/>
      <w:pPr>
        <w:ind w:left="720" w:hanging="360"/>
      </w:pPr>
    </w:lvl>
    <w:lvl w:ilvl="1" w:tplc="04090005">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4FA7F77"/>
    <w:multiLevelType w:val="singleLevel"/>
    <w:tmpl w:val="54FA7F77"/>
    <w:lvl w:ilvl="0">
      <w:start w:val="1"/>
      <w:numFmt w:val="lowerLetter"/>
      <w:lvlText w:val="%1)"/>
      <w:lvlJc w:val="left"/>
      <w:pPr>
        <w:tabs>
          <w:tab w:val="left" w:pos="425"/>
        </w:tabs>
        <w:ind w:left="425" w:hanging="425"/>
      </w:pPr>
      <w:rPr>
        <w:rFonts w:hint="default"/>
      </w:rPr>
    </w:lvl>
  </w:abstractNum>
  <w:abstractNum w:abstractNumId="31" w15:restartNumberingAfterBreak="0">
    <w:nsid w:val="552666FD"/>
    <w:multiLevelType w:val="hybridMultilevel"/>
    <w:tmpl w:val="7E20123A"/>
    <w:lvl w:ilvl="0" w:tplc="10000019">
      <w:start w:val="1"/>
      <w:numFmt w:val="lowerLetter"/>
      <w:lvlText w:val="%1."/>
      <w:lvlJc w:val="left"/>
      <w:pPr>
        <w:ind w:left="360" w:hanging="360"/>
      </w:p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32" w15:restartNumberingAfterBreak="0">
    <w:nsid w:val="57AB1471"/>
    <w:multiLevelType w:val="hybridMultilevel"/>
    <w:tmpl w:val="AD18FF62"/>
    <w:lvl w:ilvl="0" w:tplc="08865B96">
      <w:start w:val="1"/>
      <w:numFmt w:val="bullet"/>
      <w:lvlText w:val=""/>
      <w:lvlJc w:val="left"/>
      <w:pPr>
        <w:tabs>
          <w:tab w:val="num" w:pos="720"/>
        </w:tabs>
        <w:ind w:left="720" w:hanging="360"/>
      </w:pPr>
      <w:rPr>
        <w:rFonts w:ascii="Wingdings 2" w:hAnsi="Wingdings 2" w:hint="default"/>
      </w:rPr>
    </w:lvl>
    <w:lvl w:ilvl="1" w:tplc="10F4B61E">
      <w:numFmt w:val="bullet"/>
      <w:lvlText w:val=""/>
      <w:lvlJc w:val="left"/>
      <w:pPr>
        <w:tabs>
          <w:tab w:val="num" w:pos="1440"/>
        </w:tabs>
        <w:ind w:left="1440" w:hanging="360"/>
      </w:pPr>
      <w:rPr>
        <w:rFonts w:ascii="Wingdings 2" w:hAnsi="Wingdings 2" w:hint="default"/>
      </w:rPr>
    </w:lvl>
    <w:lvl w:ilvl="2" w:tplc="475CFC3C" w:tentative="1">
      <w:start w:val="1"/>
      <w:numFmt w:val="bullet"/>
      <w:lvlText w:val=""/>
      <w:lvlJc w:val="left"/>
      <w:pPr>
        <w:tabs>
          <w:tab w:val="num" w:pos="2160"/>
        </w:tabs>
        <w:ind w:left="2160" w:hanging="360"/>
      </w:pPr>
      <w:rPr>
        <w:rFonts w:ascii="Wingdings 2" w:hAnsi="Wingdings 2" w:hint="default"/>
      </w:rPr>
    </w:lvl>
    <w:lvl w:ilvl="3" w:tplc="2AF0A4BC" w:tentative="1">
      <w:start w:val="1"/>
      <w:numFmt w:val="bullet"/>
      <w:lvlText w:val=""/>
      <w:lvlJc w:val="left"/>
      <w:pPr>
        <w:tabs>
          <w:tab w:val="num" w:pos="2880"/>
        </w:tabs>
        <w:ind w:left="2880" w:hanging="360"/>
      </w:pPr>
      <w:rPr>
        <w:rFonts w:ascii="Wingdings 2" w:hAnsi="Wingdings 2" w:hint="default"/>
      </w:rPr>
    </w:lvl>
    <w:lvl w:ilvl="4" w:tplc="507C0586" w:tentative="1">
      <w:start w:val="1"/>
      <w:numFmt w:val="bullet"/>
      <w:lvlText w:val=""/>
      <w:lvlJc w:val="left"/>
      <w:pPr>
        <w:tabs>
          <w:tab w:val="num" w:pos="3600"/>
        </w:tabs>
        <w:ind w:left="3600" w:hanging="360"/>
      </w:pPr>
      <w:rPr>
        <w:rFonts w:ascii="Wingdings 2" w:hAnsi="Wingdings 2" w:hint="default"/>
      </w:rPr>
    </w:lvl>
    <w:lvl w:ilvl="5" w:tplc="354C0052" w:tentative="1">
      <w:start w:val="1"/>
      <w:numFmt w:val="bullet"/>
      <w:lvlText w:val=""/>
      <w:lvlJc w:val="left"/>
      <w:pPr>
        <w:tabs>
          <w:tab w:val="num" w:pos="4320"/>
        </w:tabs>
        <w:ind w:left="4320" w:hanging="360"/>
      </w:pPr>
      <w:rPr>
        <w:rFonts w:ascii="Wingdings 2" w:hAnsi="Wingdings 2" w:hint="default"/>
      </w:rPr>
    </w:lvl>
    <w:lvl w:ilvl="6" w:tplc="A96623A4" w:tentative="1">
      <w:start w:val="1"/>
      <w:numFmt w:val="bullet"/>
      <w:lvlText w:val=""/>
      <w:lvlJc w:val="left"/>
      <w:pPr>
        <w:tabs>
          <w:tab w:val="num" w:pos="5040"/>
        </w:tabs>
        <w:ind w:left="5040" w:hanging="360"/>
      </w:pPr>
      <w:rPr>
        <w:rFonts w:ascii="Wingdings 2" w:hAnsi="Wingdings 2" w:hint="default"/>
      </w:rPr>
    </w:lvl>
    <w:lvl w:ilvl="7" w:tplc="91AE2DD4" w:tentative="1">
      <w:start w:val="1"/>
      <w:numFmt w:val="bullet"/>
      <w:lvlText w:val=""/>
      <w:lvlJc w:val="left"/>
      <w:pPr>
        <w:tabs>
          <w:tab w:val="num" w:pos="5760"/>
        </w:tabs>
        <w:ind w:left="5760" w:hanging="360"/>
      </w:pPr>
      <w:rPr>
        <w:rFonts w:ascii="Wingdings 2" w:hAnsi="Wingdings 2" w:hint="default"/>
      </w:rPr>
    </w:lvl>
    <w:lvl w:ilvl="8" w:tplc="8200D284" w:tentative="1">
      <w:start w:val="1"/>
      <w:numFmt w:val="bullet"/>
      <w:lvlText w:val=""/>
      <w:lvlJc w:val="left"/>
      <w:pPr>
        <w:tabs>
          <w:tab w:val="num" w:pos="6480"/>
        </w:tabs>
        <w:ind w:left="6480" w:hanging="360"/>
      </w:pPr>
      <w:rPr>
        <w:rFonts w:ascii="Wingdings 2" w:hAnsi="Wingdings 2" w:hint="default"/>
      </w:rPr>
    </w:lvl>
  </w:abstractNum>
  <w:abstractNum w:abstractNumId="33" w15:restartNumberingAfterBreak="0">
    <w:nsid w:val="63C843B6"/>
    <w:multiLevelType w:val="hybridMultilevel"/>
    <w:tmpl w:val="08944FFA"/>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676D1383"/>
    <w:multiLevelType w:val="hybridMultilevel"/>
    <w:tmpl w:val="7A92991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6C8C00F9"/>
    <w:multiLevelType w:val="hybridMultilevel"/>
    <w:tmpl w:val="08944FF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D8F6622"/>
    <w:multiLevelType w:val="hybridMultilevel"/>
    <w:tmpl w:val="E4CE59E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DD95A85"/>
    <w:multiLevelType w:val="hybridMultilevel"/>
    <w:tmpl w:val="44BE994E"/>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6E1317E9"/>
    <w:multiLevelType w:val="hybridMultilevel"/>
    <w:tmpl w:val="69344D5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0A41E67"/>
    <w:multiLevelType w:val="hybridMultilevel"/>
    <w:tmpl w:val="EF5E9EF0"/>
    <w:lvl w:ilvl="0" w:tplc="DCCCFA94">
      <w:start w:val="1"/>
      <w:numFmt w:val="lowerLetter"/>
      <w:lvlText w:val="%1."/>
      <w:lvlJc w:val="left"/>
      <w:pPr>
        <w:ind w:left="360" w:hanging="360"/>
      </w:pPr>
      <w:rPr>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732B7B03"/>
    <w:multiLevelType w:val="hybridMultilevel"/>
    <w:tmpl w:val="C9AC4ABE"/>
    <w:lvl w:ilvl="0" w:tplc="F06631EE">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48977E6"/>
    <w:multiLevelType w:val="hybridMultilevel"/>
    <w:tmpl w:val="20CCBAE0"/>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7FCB5721"/>
    <w:multiLevelType w:val="hybridMultilevel"/>
    <w:tmpl w:val="B7EC8014"/>
    <w:lvl w:ilvl="0" w:tplc="04090019">
      <w:start w:val="1"/>
      <w:numFmt w:val="lowerLetter"/>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826440686">
    <w:abstractNumId w:val="8"/>
  </w:num>
  <w:num w:numId="2" w16cid:durableId="212623236">
    <w:abstractNumId w:val="30"/>
  </w:num>
  <w:num w:numId="3" w16cid:durableId="938374651">
    <w:abstractNumId w:val="26"/>
  </w:num>
  <w:num w:numId="4" w16cid:durableId="1073356476">
    <w:abstractNumId w:val="9"/>
  </w:num>
  <w:num w:numId="5" w16cid:durableId="1061439148">
    <w:abstractNumId w:val="11"/>
  </w:num>
  <w:num w:numId="6" w16cid:durableId="660691987">
    <w:abstractNumId w:val="32"/>
  </w:num>
  <w:num w:numId="7" w16cid:durableId="1495221317">
    <w:abstractNumId w:val="7"/>
  </w:num>
  <w:num w:numId="8" w16cid:durableId="689843358">
    <w:abstractNumId w:val="29"/>
  </w:num>
  <w:num w:numId="9" w16cid:durableId="1236014666">
    <w:abstractNumId w:val="13"/>
  </w:num>
  <w:num w:numId="10" w16cid:durableId="30501710">
    <w:abstractNumId w:val="4"/>
  </w:num>
  <w:num w:numId="11" w16cid:durableId="1391804643">
    <w:abstractNumId w:val="16"/>
  </w:num>
  <w:num w:numId="12" w16cid:durableId="1573200415">
    <w:abstractNumId w:val="14"/>
  </w:num>
  <w:num w:numId="13" w16cid:durableId="2132049348">
    <w:abstractNumId w:val="22"/>
  </w:num>
  <w:num w:numId="14" w16cid:durableId="1359236458">
    <w:abstractNumId w:val="5"/>
  </w:num>
  <w:num w:numId="15" w16cid:durableId="1825051804">
    <w:abstractNumId w:val="19"/>
  </w:num>
  <w:num w:numId="16" w16cid:durableId="513034135">
    <w:abstractNumId w:val="34"/>
  </w:num>
  <w:num w:numId="17" w16cid:durableId="1678925871">
    <w:abstractNumId w:val="42"/>
  </w:num>
  <w:num w:numId="18" w16cid:durableId="1055472909">
    <w:abstractNumId w:val="18"/>
  </w:num>
  <w:num w:numId="19" w16cid:durableId="1485704939">
    <w:abstractNumId w:val="39"/>
  </w:num>
  <w:num w:numId="20" w16cid:durableId="582185173">
    <w:abstractNumId w:val="35"/>
  </w:num>
  <w:num w:numId="21" w16cid:durableId="1631089281">
    <w:abstractNumId w:val="6"/>
  </w:num>
  <w:num w:numId="22" w16cid:durableId="1001661604">
    <w:abstractNumId w:val="37"/>
  </w:num>
  <w:num w:numId="23" w16cid:durableId="516038883">
    <w:abstractNumId w:val="21"/>
  </w:num>
  <w:num w:numId="24" w16cid:durableId="46611860">
    <w:abstractNumId w:val="33"/>
  </w:num>
  <w:num w:numId="25" w16cid:durableId="1367869865">
    <w:abstractNumId w:val="40"/>
  </w:num>
  <w:num w:numId="26" w16cid:durableId="1872843672">
    <w:abstractNumId w:val="36"/>
  </w:num>
  <w:num w:numId="27" w16cid:durableId="2028560413">
    <w:abstractNumId w:val="15"/>
  </w:num>
  <w:num w:numId="28" w16cid:durableId="1946839885">
    <w:abstractNumId w:val="25"/>
  </w:num>
  <w:num w:numId="29" w16cid:durableId="2047900099">
    <w:abstractNumId w:val="12"/>
  </w:num>
  <w:num w:numId="30" w16cid:durableId="825705697">
    <w:abstractNumId w:val="41"/>
  </w:num>
  <w:num w:numId="31" w16cid:durableId="78411011">
    <w:abstractNumId w:val="20"/>
  </w:num>
  <w:num w:numId="32" w16cid:durableId="1978606135">
    <w:abstractNumId w:val="2"/>
  </w:num>
  <w:num w:numId="33" w16cid:durableId="1026636018">
    <w:abstractNumId w:val="24"/>
  </w:num>
  <w:num w:numId="34" w16cid:durableId="189728734">
    <w:abstractNumId w:val="31"/>
  </w:num>
  <w:num w:numId="35" w16cid:durableId="1719275743">
    <w:abstractNumId w:val="27"/>
  </w:num>
  <w:num w:numId="36" w16cid:durableId="2036691998">
    <w:abstractNumId w:val="0"/>
  </w:num>
  <w:num w:numId="37" w16cid:durableId="1784573398">
    <w:abstractNumId w:val="10"/>
  </w:num>
  <w:num w:numId="38" w16cid:durableId="685669731">
    <w:abstractNumId w:val="28"/>
  </w:num>
  <w:num w:numId="39" w16cid:durableId="1767070353">
    <w:abstractNumId w:val="38"/>
  </w:num>
  <w:num w:numId="40" w16cid:durableId="639843541">
    <w:abstractNumId w:val="17"/>
  </w:num>
  <w:num w:numId="41" w16cid:durableId="374085822">
    <w:abstractNumId w:val="3"/>
  </w:num>
  <w:num w:numId="42" w16cid:durableId="1621033712">
    <w:abstractNumId w:val="23"/>
  </w:num>
  <w:num w:numId="43" w16cid:durableId="1242522424">
    <w:abstractNumId w:val="1"/>
  </w:num>
  <w:num w:numId="44" w16cid:durableId="10163493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A1NTOwMDWxNLM0NzFX0lEKTi0uzszPAykwNKoFAPk37cUtAAAA"/>
  </w:docVars>
  <w:rsids>
    <w:rsidRoot w:val="00F63A61"/>
    <w:rsid w:val="8E6F93E3"/>
    <w:rsid w:val="C6BD183B"/>
    <w:rsid w:val="D967D95B"/>
    <w:rsid w:val="D9FF7EB3"/>
    <w:rsid w:val="DFFCAD3D"/>
    <w:rsid w:val="E63E6081"/>
    <w:rsid w:val="F5F98308"/>
    <w:rsid w:val="F73F12A0"/>
    <w:rsid w:val="F7BB4E1C"/>
    <w:rsid w:val="FBFF56D3"/>
    <w:rsid w:val="FF97A984"/>
    <w:rsid w:val="FFEFEBD7"/>
    <w:rsid w:val="FFF7FBE3"/>
    <w:rsid w:val="0000458E"/>
    <w:rsid w:val="00005E14"/>
    <w:rsid w:val="00012205"/>
    <w:rsid w:val="00014CC3"/>
    <w:rsid w:val="00036B0D"/>
    <w:rsid w:val="00036DFB"/>
    <w:rsid w:val="00037680"/>
    <w:rsid w:val="0004666A"/>
    <w:rsid w:val="00047FCC"/>
    <w:rsid w:val="00051B1E"/>
    <w:rsid w:val="00051D28"/>
    <w:rsid w:val="00051FE9"/>
    <w:rsid w:val="0005380D"/>
    <w:rsid w:val="0005649A"/>
    <w:rsid w:val="0005724E"/>
    <w:rsid w:val="00060268"/>
    <w:rsid w:val="00062D63"/>
    <w:rsid w:val="00062D9E"/>
    <w:rsid w:val="0006400A"/>
    <w:rsid w:val="0006706B"/>
    <w:rsid w:val="000711E1"/>
    <w:rsid w:val="000742FB"/>
    <w:rsid w:val="00085DE9"/>
    <w:rsid w:val="00096C4C"/>
    <w:rsid w:val="000A04F4"/>
    <w:rsid w:val="000B1CC5"/>
    <w:rsid w:val="000B20DD"/>
    <w:rsid w:val="000B294E"/>
    <w:rsid w:val="000B312A"/>
    <w:rsid w:val="000B4327"/>
    <w:rsid w:val="000B4BDE"/>
    <w:rsid w:val="000B6F4A"/>
    <w:rsid w:val="000C15D8"/>
    <w:rsid w:val="000C5C02"/>
    <w:rsid w:val="000E26A7"/>
    <w:rsid w:val="000E541A"/>
    <w:rsid w:val="000F16C8"/>
    <w:rsid w:val="000F1746"/>
    <w:rsid w:val="000F2406"/>
    <w:rsid w:val="000F2974"/>
    <w:rsid w:val="000F7C9A"/>
    <w:rsid w:val="0010099C"/>
    <w:rsid w:val="00100A6D"/>
    <w:rsid w:val="001011B7"/>
    <w:rsid w:val="001045EB"/>
    <w:rsid w:val="00104DE9"/>
    <w:rsid w:val="00105525"/>
    <w:rsid w:val="00106BFB"/>
    <w:rsid w:val="00107D3F"/>
    <w:rsid w:val="00110E81"/>
    <w:rsid w:val="00111626"/>
    <w:rsid w:val="00111A54"/>
    <w:rsid w:val="0013257B"/>
    <w:rsid w:val="00133590"/>
    <w:rsid w:val="001347EA"/>
    <w:rsid w:val="00137027"/>
    <w:rsid w:val="00142B18"/>
    <w:rsid w:val="00142B35"/>
    <w:rsid w:val="00146E0A"/>
    <w:rsid w:val="00150187"/>
    <w:rsid w:val="00151EDE"/>
    <w:rsid w:val="00152728"/>
    <w:rsid w:val="00152987"/>
    <w:rsid w:val="00156EA8"/>
    <w:rsid w:val="00157219"/>
    <w:rsid w:val="00164D7F"/>
    <w:rsid w:val="001652B0"/>
    <w:rsid w:val="001661BE"/>
    <w:rsid w:val="00170BB9"/>
    <w:rsid w:val="00171CAE"/>
    <w:rsid w:val="00174A3F"/>
    <w:rsid w:val="00176B20"/>
    <w:rsid w:val="00180BDC"/>
    <w:rsid w:val="0018261D"/>
    <w:rsid w:val="001851BF"/>
    <w:rsid w:val="00186746"/>
    <w:rsid w:val="00187058"/>
    <w:rsid w:val="001931EE"/>
    <w:rsid w:val="001A1C9B"/>
    <w:rsid w:val="001A656D"/>
    <w:rsid w:val="001B1732"/>
    <w:rsid w:val="001B78A9"/>
    <w:rsid w:val="001C1F89"/>
    <w:rsid w:val="001C320F"/>
    <w:rsid w:val="001D751D"/>
    <w:rsid w:val="001E040E"/>
    <w:rsid w:val="001E1532"/>
    <w:rsid w:val="001E1E71"/>
    <w:rsid w:val="001E3D4C"/>
    <w:rsid w:val="001E7447"/>
    <w:rsid w:val="001F27EF"/>
    <w:rsid w:val="001F4718"/>
    <w:rsid w:val="001F5003"/>
    <w:rsid w:val="001F6C3A"/>
    <w:rsid w:val="001F7619"/>
    <w:rsid w:val="001F7BE4"/>
    <w:rsid w:val="00201810"/>
    <w:rsid w:val="0020493A"/>
    <w:rsid w:val="00207418"/>
    <w:rsid w:val="0021056F"/>
    <w:rsid w:val="00210CF3"/>
    <w:rsid w:val="002115B3"/>
    <w:rsid w:val="002115DA"/>
    <w:rsid w:val="00231CD8"/>
    <w:rsid w:val="00232237"/>
    <w:rsid w:val="00235805"/>
    <w:rsid w:val="002368BA"/>
    <w:rsid w:val="00236987"/>
    <w:rsid w:val="002419EF"/>
    <w:rsid w:val="00251264"/>
    <w:rsid w:val="00253928"/>
    <w:rsid w:val="00261CE8"/>
    <w:rsid w:val="00266C00"/>
    <w:rsid w:val="00266CFC"/>
    <w:rsid w:val="00270310"/>
    <w:rsid w:val="00271718"/>
    <w:rsid w:val="00272876"/>
    <w:rsid w:val="00273F30"/>
    <w:rsid w:val="002807EF"/>
    <w:rsid w:val="0029134B"/>
    <w:rsid w:val="00293289"/>
    <w:rsid w:val="002A386C"/>
    <w:rsid w:val="002A551F"/>
    <w:rsid w:val="002A72DF"/>
    <w:rsid w:val="002B4B37"/>
    <w:rsid w:val="002B55C4"/>
    <w:rsid w:val="002C0B1E"/>
    <w:rsid w:val="002C5786"/>
    <w:rsid w:val="002E1AC6"/>
    <w:rsid w:val="002E354F"/>
    <w:rsid w:val="002F0A87"/>
    <w:rsid w:val="002F489D"/>
    <w:rsid w:val="002F669F"/>
    <w:rsid w:val="00310C91"/>
    <w:rsid w:val="00315C3C"/>
    <w:rsid w:val="00316B03"/>
    <w:rsid w:val="00317099"/>
    <w:rsid w:val="00323E94"/>
    <w:rsid w:val="00330B13"/>
    <w:rsid w:val="00331F96"/>
    <w:rsid w:val="00332F8A"/>
    <w:rsid w:val="0034396D"/>
    <w:rsid w:val="003445C0"/>
    <w:rsid w:val="00347F9D"/>
    <w:rsid w:val="00366E9E"/>
    <w:rsid w:val="0036750C"/>
    <w:rsid w:val="00370728"/>
    <w:rsid w:val="003750AC"/>
    <w:rsid w:val="003758CF"/>
    <w:rsid w:val="00375C02"/>
    <w:rsid w:val="003769B0"/>
    <w:rsid w:val="00381767"/>
    <w:rsid w:val="003946D9"/>
    <w:rsid w:val="003A2E7C"/>
    <w:rsid w:val="003A44A8"/>
    <w:rsid w:val="003A6E08"/>
    <w:rsid w:val="003B0B13"/>
    <w:rsid w:val="003B0DD3"/>
    <w:rsid w:val="003B0F95"/>
    <w:rsid w:val="003B13AF"/>
    <w:rsid w:val="003B3080"/>
    <w:rsid w:val="003B7EF2"/>
    <w:rsid w:val="003C1041"/>
    <w:rsid w:val="003C11AC"/>
    <w:rsid w:val="003C6DA1"/>
    <w:rsid w:val="003D3948"/>
    <w:rsid w:val="003D64F4"/>
    <w:rsid w:val="003D74C8"/>
    <w:rsid w:val="003E5D60"/>
    <w:rsid w:val="003F3E1E"/>
    <w:rsid w:val="003F79D6"/>
    <w:rsid w:val="0040087B"/>
    <w:rsid w:val="004022F9"/>
    <w:rsid w:val="00411430"/>
    <w:rsid w:val="00411E80"/>
    <w:rsid w:val="00411F62"/>
    <w:rsid w:val="0041261A"/>
    <w:rsid w:val="00413AC2"/>
    <w:rsid w:val="00415232"/>
    <w:rsid w:val="00415954"/>
    <w:rsid w:val="004170ED"/>
    <w:rsid w:val="00423FE9"/>
    <w:rsid w:val="00425A41"/>
    <w:rsid w:val="00431C25"/>
    <w:rsid w:val="004327B6"/>
    <w:rsid w:val="004337AD"/>
    <w:rsid w:val="00435AF1"/>
    <w:rsid w:val="00436C90"/>
    <w:rsid w:val="004414E9"/>
    <w:rsid w:val="00442F85"/>
    <w:rsid w:val="00446710"/>
    <w:rsid w:val="004505F4"/>
    <w:rsid w:val="004518C9"/>
    <w:rsid w:val="0045475E"/>
    <w:rsid w:val="00455231"/>
    <w:rsid w:val="0045719C"/>
    <w:rsid w:val="00457F9A"/>
    <w:rsid w:val="00470452"/>
    <w:rsid w:val="00473AB4"/>
    <w:rsid w:val="004742BB"/>
    <w:rsid w:val="00476EC6"/>
    <w:rsid w:val="00490A55"/>
    <w:rsid w:val="004953C0"/>
    <w:rsid w:val="00495BED"/>
    <w:rsid w:val="004C6615"/>
    <w:rsid w:val="004C66C5"/>
    <w:rsid w:val="004C70CE"/>
    <w:rsid w:val="004D169A"/>
    <w:rsid w:val="004D33D9"/>
    <w:rsid w:val="004D608B"/>
    <w:rsid w:val="004F1B47"/>
    <w:rsid w:val="004F2701"/>
    <w:rsid w:val="00500C90"/>
    <w:rsid w:val="00502FAA"/>
    <w:rsid w:val="00506494"/>
    <w:rsid w:val="00517B34"/>
    <w:rsid w:val="00520835"/>
    <w:rsid w:val="00521516"/>
    <w:rsid w:val="00521AB2"/>
    <w:rsid w:val="00533F43"/>
    <w:rsid w:val="0053584F"/>
    <w:rsid w:val="00544D1A"/>
    <w:rsid w:val="0054505D"/>
    <w:rsid w:val="0054575B"/>
    <w:rsid w:val="0054672D"/>
    <w:rsid w:val="005467FE"/>
    <w:rsid w:val="005504EB"/>
    <w:rsid w:val="005533E4"/>
    <w:rsid w:val="00553C52"/>
    <w:rsid w:val="005560BD"/>
    <w:rsid w:val="005627FD"/>
    <w:rsid w:val="00567DF8"/>
    <w:rsid w:val="00573615"/>
    <w:rsid w:val="00575FCC"/>
    <w:rsid w:val="005771B8"/>
    <w:rsid w:val="00577FEA"/>
    <w:rsid w:val="00582A2D"/>
    <w:rsid w:val="005847FF"/>
    <w:rsid w:val="00585FBA"/>
    <w:rsid w:val="00596CD0"/>
    <w:rsid w:val="00597A23"/>
    <w:rsid w:val="005A0A22"/>
    <w:rsid w:val="005A121C"/>
    <w:rsid w:val="005A6D5D"/>
    <w:rsid w:val="005A7217"/>
    <w:rsid w:val="005B3FA6"/>
    <w:rsid w:val="005B7FC1"/>
    <w:rsid w:val="005C1BEC"/>
    <w:rsid w:val="005C2ED3"/>
    <w:rsid w:val="005C3295"/>
    <w:rsid w:val="005D5BD7"/>
    <w:rsid w:val="005D6950"/>
    <w:rsid w:val="005E0A63"/>
    <w:rsid w:val="005E416A"/>
    <w:rsid w:val="005E6B70"/>
    <w:rsid w:val="005F51B5"/>
    <w:rsid w:val="0060356A"/>
    <w:rsid w:val="00607508"/>
    <w:rsid w:val="0061674A"/>
    <w:rsid w:val="00621BC7"/>
    <w:rsid w:val="00625677"/>
    <w:rsid w:val="00627360"/>
    <w:rsid w:val="00632CD1"/>
    <w:rsid w:val="00653B22"/>
    <w:rsid w:val="0065733A"/>
    <w:rsid w:val="00657BC9"/>
    <w:rsid w:val="00672EAA"/>
    <w:rsid w:val="00674323"/>
    <w:rsid w:val="00680239"/>
    <w:rsid w:val="00681A53"/>
    <w:rsid w:val="00681BF8"/>
    <w:rsid w:val="00683CD8"/>
    <w:rsid w:val="00690D5C"/>
    <w:rsid w:val="00695B27"/>
    <w:rsid w:val="006A30A7"/>
    <w:rsid w:val="006A65CE"/>
    <w:rsid w:val="006B4D4F"/>
    <w:rsid w:val="006B6178"/>
    <w:rsid w:val="006B7042"/>
    <w:rsid w:val="006C4609"/>
    <w:rsid w:val="006C518B"/>
    <w:rsid w:val="006C6D6D"/>
    <w:rsid w:val="006D7701"/>
    <w:rsid w:val="006E2CFB"/>
    <w:rsid w:val="006E3947"/>
    <w:rsid w:val="006E4A44"/>
    <w:rsid w:val="006E7460"/>
    <w:rsid w:val="006F3671"/>
    <w:rsid w:val="006F4456"/>
    <w:rsid w:val="00701B8E"/>
    <w:rsid w:val="00703235"/>
    <w:rsid w:val="00704222"/>
    <w:rsid w:val="00704616"/>
    <w:rsid w:val="007116BE"/>
    <w:rsid w:val="00711DDF"/>
    <w:rsid w:val="00714E99"/>
    <w:rsid w:val="007150A5"/>
    <w:rsid w:val="00725A1A"/>
    <w:rsid w:val="007275A8"/>
    <w:rsid w:val="00731280"/>
    <w:rsid w:val="00732058"/>
    <w:rsid w:val="00733775"/>
    <w:rsid w:val="00741919"/>
    <w:rsid w:val="00741B95"/>
    <w:rsid w:val="00744AC0"/>
    <w:rsid w:val="00747047"/>
    <w:rsid w:val="00750A53"/>
    <w:rsid w:val="00753548"/>
    <w:rsid w:val="007554BA"/>
    <w:rsid w:val="00755E9E"/>
    <w:rsid w:val="007567FE"/>
    <w:rsid w:val="007608E5"/>
    <w:rsid w:val="00760A97"/>
    <w:rsid w:val="00761B4B"/>
    <w:rsid w:val="00762627"/>
    <w:rsid w:val="007630D0"/>
    <w:rsid w:val="00773871"/>
    <w:rsid w:val="00775D00"/>
    <w:rsid w:val="00775EA5"/>
    <w:rsid w:val="007827EA"/>
    <w:rsid w:val="00783BED"/>
    <w:rsid w:val="00785B25"/>
    <w:rsid w:val="007860AC"/>
    <w:rsid w:val="00787A2E"/>
    <w:rsid w:val="00787C54"/>
    <w:rsid w:val="00792BE0"/>
    <w:rsid w:val="00793FD9"/>
    <w:rsid w:val="007945BC"/>
    <w:rsid w:val="007A29C4"/>
    <w:rsid w:val="007B2178"/>
    <w:rsid w:val="007B45E8"/>
    <w:rsid w:val="007B7EC7"/>
    <w:rsid w:val="007D0B5A"/>
    <w:rsid w:val="007D7B0B"/>
    <w:rsid w:val="007E14B7"/>
    <w:rsid w:val="007E7EE9"/>
    <w:rsid w:val="007F4541"/>
    <w:rsid w:val="007F58C0"/>
    <w:rsid w:val="007F5A96"/>
    <w:rsid w:val="007F5AFD"/>
    <w:rsid w:val="007F6537"/>
    <w:rsid w:val="007F76CE"/>
    <w:rsid w:val="00801762"/>
    <w:rsid w:val="00801C88"/>
    <w:rsid w:val="00802D3C"/>
    <w:rsid w:val="00803B6A"/>
    <w:rsid w:val="00813C32"/>
    <w:rsid w:val="00814365"/>
    <w:rsid w:val="008203FE"/>
    <w:rsid w:val="008238CF"/>
    <w:rsid w:val="00831416"/>
    <w:rsid w:val="00832919"/>
    <w:rsid w:val="00837D6A"/>
    <w:rsid w:val="00840B84"/>
    <w:rsid w:val="00842360"/>
    <w:rsid w:val="00842B5E"/>
    <w:rsid w:val="008445B0"/>
    <w:rsid w:val="00845335"/>
    <w:rsid w:val="008509FF"/>
    <w:rsid w:val="00856077"/>
    <w:rsid w:val="008608E4"/>
    <w:rsid w:val="00860DBD"/>
    <w:rsid w:val="0086369F"/>
    <w:rsid w:val="00873891"/>
    <w:rsid w:val="00876EA2"/>
    <w:rsid w:val="008801F8"/>
    <w:rsid w:val="0088276F"/>
    <w:rsid w:val="00884F4E"/>
    <w:rsid w:val="00890391"/>
    <w:rsid w:val="008905FA"/>
    <w:rsid w:val="008A34E1"/>
    <w:rsid w:val="008B469D"/>
    <w:rsid w:val="008B52AA"/>
    <w:rsid w:val="008C0A4B"/>
    <w:rsid w:val="008C50E2"/>
    <w:rsid w:val="008C5FDE"/>
    <w:rsid w:val="008C7F6A"/>
    <w:rsid w:val="008D0C92"/>
    <w:rsid w:val="008D1FD2"/>
    <w:rsid w:val="008D4231"/>
    <w:rsid w:val="008D47C6"/>
    <w:rsid w:val="008D6DD4"/>
    <w:rsid w:val="008E2CE3"/>
    <w:rsid w:val="008E6526"/>
    <w:rsid w:val="008E67E4"/>
    <w:rsid w:val="008F0587"/>
    <w:rsid w:val="008F3582"/>
    <w:rsid w:val="008F5188"/>
    <w:rsid w:val="008F535F"/>
    <w:rsid w:val="008F6CB1"/>
    <w:rsid w:val="009007C1"/>
    <w:rsid w:val="009029C5"/>
    <w:rsid w:val="0090429E"/>
    <w:rsid w:val="00906519"/>
    <w:rsid w:val="009166A0"/>
    <w:rsid w:val="009172E8"/>
    <w:rsid w:val="0091789C"/>
    <w:rsid w:val="00921789"/>
    <w:rsid w:val="00922035"/>
    <w:rsid w:val="00922112"/>
    <w:rsid w:val="0092470D"/>
    <w:rsid w:val="00924E55"/>
    <w:rsid w:val="0092595A"/>
    <w:rsid w:val="009313DA"/>
    <w:rsid w:val="00933AF2"/>
    <w:rsid w:val="009367E9"/>
    <w:rsid w:val="009418FD"/>
    <w:rsid w:val="0094416A"/>
    <w:rsid w:val="009446EF"/>
    <w:rsid w:val="00944C12"/>
    <w:rsid w:val="00946036"/>
    <w:rsid w:val="00946C95"/>
    <w:rsid w:val="00951F52"/>
    <w:rsid w:val="0095235C"/>
    <w:rsid w:val="00952CAC"/>
    <w:rsid w:val="0096589F"/>
    <w:rsid w:val="00970C8E"/>
    <w:rsid w:val="0097217F"/>
    <w:rsid w:val="00972B8F"/>
    <w:rsid w:val="0097381F"/>
    <w:rsid w:val="00982568"/>
    <w:rsid w:val="00982BA6"/>
    <w:rsid w:val="00992C78"/>
    <w:rsid w:val="00997E22"/>
    <w:rsid w:val="009A27C2"/>
    <w:rsid w:val="009A3056"/>
    <w:rsid w:val="009A350E"/>
    <w:rsid w:val="009B329D"/>
    <w:rsid w:val="009B4BF7"/>
    <w:rsid w:val="009B6364"/>
    <w:rsid w:val="009B71C8"/>
    <w:rsid w:val="009C2097"/>
    <w:rsid w:val="009D79B6"/>
    <w:rsid w:val="009E1950"/>
    <w:rsid w:val="009E2107"/>
    <w:rsid w:val="009E24ED"/>
    <w:rsid w:val="009F1EE1"/>
    <w:rsid w:val="009F332F"/>
    <w:rsid w:val="009F3C02"/>
    <w:rsid w:val="009F77CE"/>
    <w:rsid w:val="009F7CF9"/>
    <w:rsid w:val="00A004F1"/>
    <w:rsid w:val="00A0668E"/>
    <w:rsid w:val="00A11983"/>
    <w:rsid w:val="00A12F92"/>
    <w:rsid w:val="00A20CF6"/>
    <w:rsid w:val="00A214E2"/>
    <w:rsid w:val="00A252D2"/>
    <w:rsid w:val="00A26D19"/>
    <w:rsid w:val="00A2763C"/>
    <w:rsid w:val="00A31182"/>
    <w:rsid w:val="00A32AE2"/>
    <w:rsid w:val="00A364BD"/>
    <w:rsid w:val="00A40400"/>
    <w:rsid w:val="00A410C9"/>
    <w:rsid w:val="00A42928"/>
    <w:rsid w:val="00A43417"/>
    <w:rsid w:val="00A43476"/>
    <w:rsid w:val="00A435EA"/>
    <w:rsid w:val="00A472F9"/>
    <w:rsid w:val="00A51173"/>
    <w:rsid w:val="00A52721"/>
    <w:rsid w:val="00A54975"/>
    <w:rsid w:val="00A57801"/>
    <w:rsid w:val="00A608F6"/>
    <w:rsid w:val="00A60B9C"/>
    <w:rsid w:val="00A61185"/>
    <w:rsid w:val="00A61ABD"/>
    <w:rsid w:val="00A62373"/>
    <w:rsid w:val="00A63A3E"/>
    <w:rsid w:val="00A64551"/>
    <w:rsid w:val="00A66FC4"/>
    <w:rsid w:val="00A701F3"/>
    <w:rsid w:val="00A70C71"/>
    <w:rsid w:val="00A71442"/>
    <w:rsid w:val="00A7463B"/>
    <w:rsid w:val="00A75BD3"/>
    <w:rsid w:val="00A81557"/>
    <w:rsid w:val="00A81FC1"/>
    <w:rsid w:val="00A83C87"/>
    <w:rsid w:val="00A86DD6"/>
    <w:rsid w:val="00A9465E"/>
    <w:rsid w:val="00A954DF"/>
    <w:rsid w:val="00A96ABA"/>
    <w:rsid w:val="00A96ED3"/>
    <w:rsid w:val="00AA11B5"/>
    <w:rsid w:val="00AA4D8C"/>
    <w:rsid w:val="00AA5617"/>
    <w:rsid w:val="00AB0E1A"/>
    <w:rsid w:val="00AB4320"/>
    <w:rsid w:val="00AB4E6E"/>
    <w:rsid w:val="00AC27C1"/>
    <w:rsid w:val="00AC37BB"/>
    <w:rsid w:val="00AC64CE"/>
    <w:rsid w:val="00AC65BE"/>
    <w:rsid w:val="00AD0738"/>
    <w:rsid w:val="00AD3A4B"/>
    <w:rsid w:val="00AE14F2"/>
    <w:rsid w:val="00AE1E98"/>
    <w:rsid w:val="00AE6A9D"/>
    <w:rsid w:val="00AF4480"/>
    <w:rsid w:val="00AF4CEB"/>
    <w:rsid w:val="00B1243C"/>
    <w:rsid w:val="00B146CF"/>
    <w:rsid w:val="00B16783"/>
    <w:rsid w:val="00B25EB6"/>
    <w:rsid w:val="00B32625"/>
    <w:rsid w:val="00B32B4F"/>
    <w:rsid w:val="00B44ADC"/>
    <w:rsid w:val="00B45403"/>
    <w:rsid w:val="00B45C23"/>
    <w:rsid w:val="00B62F09"/>
    <w:rsid w:val="00B658F5"/>
    <w:rsid w:val="00B65EDC"/>
    <w:rsid w:val="00B6733B"/>
    <w:rsid w:val="00B70064"/>
    <w:rsid w:val="00B700F3"/>
    <w:rsid w:val="00B70737"/>
    <w:rsid w:val="00B761D2"/>
    <w:rsid w:val="00B765B0"/>
    <w:rsid w:val="00B77785"/>
    <w:rsid w:val="00B83C2C"/>
    <w:rsid w:val="00B91E6B"/>
    <w:rsid w:val="00B93BD1"/>
    <w:rsid w:val="00B93D0C"/>
    <w:rsid w:val="00B93DE6"/>
    <w:rsid w:val="00B967BA"/>
    <w:rsid w:val="00BA0064"/>
    <w:rsid w:val="00BA1D74"/>
    <w:rsid w:val="00BA2F11"/>
    <w:rsid w:val="00BA4AAC"/>
    <w:rsid w:val="00BA4D54"/>
    <w:rsid w:val="00BA5F8A"/>
    <w:rsid w:val="00BB1CAD"/>
    <w:rsid w:val="00BB493B"/>
    <w:rsid w:val="00BB51B0"/>
    <w:rsid w:val="00BB5C53"/>
    <w:rsid w:val="00BB7ECE"/>
    <w:rsid w:val="00BC354C"/>
    <w:rsid w:val="00BD12DC"/>
    <w:rsid w:val="00BD14DF"/>
    <w:rsid w:val="00BD1C6E"/>
    <w:rsid w:val="00BD34E2"/>
    <w:rsid w:val="00BD7F72"/>
    <w:rsid w:val="00BE1A4B"/>
    <w:rsid w:val="00C01EA5"/>
    <w:rsid w:val="00C06469"/>
    <w:rsid w:val="00C10966"/>
    <w:rsid w:val="00C131B9"/>
    <w:rsid w:val="00C1674C"/>
    <w:rsid w:val="00C21FD4"/>
    <w:rsid w:val="00C24251"/>
    <w:rsid w:val="00C257FD"/>
    <w:rsid w:val="00C27CA9"/>
    <w:rsid w:val="00C348F3"/>
    <w:rsid w:val="00C466A5"/>
    <w:rsid w:val="00C4750A"/>
    <w:rsid w:val="00C505BB"/>
    <w:rsid w:val="00C50B7A"/>
    <w:rsid w:val="00C51D1F"/>
    <w:rsid w:val="00C63180"/>
    <w:rsid w:val="00C63928"/>
    <w:rsid w:val="00C7100C"/>
    <w:rsid w:val="00C71C88"/>
    <w:rsid w:val="00C73F2E"/>
    <w:rsid w:val="00C748EC"/>
    <w:rsid w:val="00C83AF5"/>
    <w:rsid w:val="00C84E8B"/>
    <w:rsid w:val="00C8724C"/>
    <w:rsid w:val="00C94653"/>
    <w:rsid w:val="00C96C2A"/>
    <w:rsid w:val="00CA3649"/>
    <w:rsid w:val="00CB2E10"/>
    <w:rsid w:val="00CB31E4"/>
    <w:rsid w:val="00CB3E26"/>
    <w:rsid w:val="00CB44BC"/>
    <w:rsid w:val="00CB4B07"/>
    <w:rsid w:val="00CB5616"/>
    <w:rsid w:val="00CB567D"/>
    <w:rsid w:val="00CB7F17"/>
    <w:rsid w:val="00CC0B77"/>
    <w:rsid w:val="00CC513E"/>
    <w:rsid w:val="00CD2659"/>
    <w:rsid w:val="00CD65AD"/>
    <w:rsid w:val="00CE0851"/>
    <w:rsid w:val="00CE3276"/>
    <w:rsid w:val="00CE421C"/>
    <w:rsid w:val="00CE5887"/>
    <w:rsid w:val="00CE7A7F"/>
    <w:rsid w:val="00CF0E69"/>
    <w:rsid w:val="00CF1049"/>
    <w:rsid w:val="00CF2364"/>
    <w:rsid w:val="00CF5E56"/>
    <w:rsid w:val="00CF64EC"/>
    <w:rsid w:val="00D04297"/>
    <w:rsid w:val="00D0507C"/>
    <w:rsid w:val="00D05C71"/>
    <w:rsid w:val="00D1007C"/>
    <w:rsid w:val="00D104A5"/>
    <w:rsid w:val="00D1094B"/>
    <w:rsid w:val="00D110E4"/>
    <w:rsid w:val="00D14D5F"/>
    <w:rsid w:val="00D230C5"/>
    <w:rsid w:val="00D25A1A"/>
    <w:rsid w:val="00D33087"/>
    <w:rsid w:val="00D35E71"/>
    <w:rsid w:val="00D4034A"/>
    <w:rsid w:val="00D409BD"/>
    <w:rsid w:val="00D425F3"/>
    <w:rsid w:val="00D442FA"/>
    <w:rsid w:val="00D44A26"/>
    <w:rsid w:val="00D44D9D"/>
    <w:rsid w:val="00D5159B"/>
    <w:rsid w:val="00D51974"/>
    <w:rsid w:val="00D51DD5"/>
    <w:rsid w:val="00D61A76"/>
    <w:rsid w:val="00D66C58"/>
    <w:rsid w:val="00D66CC0"/>
    <w:rsid w:val="00D70B3D"/>
    <w:rsid w:val="00D71B07"/>
    <w:rsid w:val="00D86F89"/>
    <w:rsid w:val="00D9446F"/>
    <w:rsid w:val="00D948DF"/>
    <w:rsid w:val="00DA0311"/>
    <w:rsid w:val="00DA505B"/>
    <w:rsid w:val="00DA5629"/>
    <w:rsid w:val="00DB1A06"/>
    <w:rsid w:val="00DC3635"/>
    <w:rsid w:val="00DC617E"/>
    <w:rsid w:val="00DD014F"/>
    <w:rsid w:val="00DD1A21"/>
    <w:rsid w:val="00DD2E3D"/>
    <w:rsid w:val="00DD408F"/>
    <w:rsid w:val="00DD7715"/>
    <w:rsid w:val="00DE7F3A"/>
    <w:rsid w:val="00DF1510"/>
    <w:rsid w:val="00DF3EF5"/>
    <w:rsid w:val="00DF6825"/>
    <w:rsid w:val="00DF7A02"/>
    <w:rsid w:val="00E45E89"/>
    <w:rsid w:val="00E5016C"/>
    <w:rsid w:val="00E6151D"/>
    <w:rsid w:val="00E65E2E"/>
    <w:rsid w:val="00E66977"/>
    <w:rsid w:val="00E67025"/>
    <w:rsid w:val="00E74464"/>
    <w:rsid w:val="00E82524"/>
    <w:rsid w:val="00E91D4F"/>
    <w:rsid w:val="00EA033C"/>
    <w:rsid w:val="00EA2881"/>
    <w:rsid w:val="00EB2612"/>
    <w:rsid w:val="00EB4C4A"/>
    <w:rsid w:val="00EB76D4"/>
    <w:rsid w:val="00EC034B"/>
    <w:rsid w:val="00EC7065"/>
    <w:rsid w:val="00ED0A09"/>
    <w:rsid w:val="00ED146B"/>
    <w:rsid w:val="00ED1F38"/>
    <w:rsid w:val="00ED30D7"/>
    <w:rsid w:val="00EE0E4D"/>
    <w:rsid w:val="00EE24B7"/>
    <w:rsid w:val="00EE3381"/>
    <w:rsid w:val="00EE3D6A"/>
    <w:rsid w:val="00EF01D8"/>
    <w:rsid w:val="00EF31FA"/>
    <w:rsid w:val="00EF3B44"/>
    <w:rsid w:val="00EF57C6"/>
    <w:rsid w:val="00F00C7B"/>
    <w:rsid w:val="00F061C4"/>
    <w:rsid w:val="00F06759"/>
    <w:rsid w:val="00F10720"/>
    <w:rsid w:val="00F10D3E"/>
    <w:rsid w:val="00F121AC"/>
    <w:rsid w:val="00F13E66"/>
    <w:rsid w:val="00F17136"/>
    <w:rsid w:val="00F17272"/>
    <w:rsid w:val="00F200AE"/>
    <w:rsid w:val="00F21426"/>
    <w:rsid w:val="00F2243B"/>
    <w:rsid w:val="00F333CD"/>
    <w:rsid w:val="00F34BF3"/>
    <w:rsid w:val="00F422FD"/>
    <w:rsid w:val="00F47992"/>
    <w:rsid w:val="00F52EB2"/>
    <w:rsid w:val="00F562FE"/>
    <w:rsid w:val="00F61FDF"/>
    <w:rsid w:val="00F63A61"/>
    <w:rsid w:val="00F649BF"/>
    <w:rsid w:val="00F64EA4"/>
    <w:rsid w:val="00F71DDE"/>
    <w:rsid w:val="00F85DC4"/>
    <w:rsid w:val="00F874F7"/>
    <w:rsid w:val="00F87822"/>
    <w:rsid w:val="00F91694"/>
    <w:rsid w:val="00F91C92"/>
    <w:rsid w:val="00F92975"/>
    <w:rsid w:val="00FA18EF"/>
    <w:rsid w:val="00FA56D2"/>
    <w:rsid w:val="00FB015B"/>
    <w:rsid w:val="00FB16DA"/>
    <w:rsid w:val="00FB1D17"/>
    <w:rsid w:val="00FB3D9A"/>
    <w:rsid w:val="00FB513F"/>
    <w:rsid w:val="00FB6AA2"/>
    <w:rsid w:val="00FC1411"/>
    <w:rsid w:val="00FC1C35"/>
    <w:rsid w:val="00FC361A"/>
    <w:rsid w:val="00FD2C42"/>
    <w:rsid w:val="00FD6141"/>
    <w:rsid w:val="00FE0C95"/>
    <w:rsid w:val="00FE106A"/>
    <w:rsid w:val="00FE1F84"/>
    <w:rsid w:val="00FE4392"/>
    <w:rsid w:val="00FE4AE8"/>
    <w:rsid w:val="00FF1905"/>
    <w:rsid w:val="00FF1ABA"/>
    <w:rsid w:val="00FF5630"/>
    <w:rsid w:val="1FA57151"/>
    <w:rsid w:val="2FAFB7AD"/>
    <w:rsid w:val="3A5B516D"/>
    <w:rsid w:val="3BFE7A2C"/>
    <w:rsid w:val="3EFFB8E9"/>
    <w:rsid w:val="3FEFFDB9"/>
    <w:rsid w:val="477B2AF4"/>
    <w:rsid w:val="517F12D5"/>
    <w:rsid w:val="5F7B169C"/>
    <w:rsid w:val="75EBD34C"/>
    <w:rsid w:val="7CFFC7A2"/>
    <w:rsid w:val="7DF306D9"/>
    <w:rsid w:val="7F77F9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fillcolor="#9cbee0" strokecolor="#739cc3">
      <v:fill color="#9cbee0" color2="#bbd5f0" type="gradient">
        <o:fill v:ext="view" type="gradientUnscaled"/>
      </v:fill>
      <v:stroke color="#739cc3" weight="1.25pt" miterlimit="2"/>
    </o:shapedefaults>
    <o:shapelayout v:ext="edit">
      <o:idmap v:ext="edit" data="1"/>
      <o:rules v:ext="edit">
        <o:r id="V:Rule1" type="connector" idref="#AutoShape 65"/>
      </o:rules>
    </o:shapelayout>
  </w:shapeDefaults>
  <w:decimalSymbol w:val="."/>
  <w:listSeparator w:val=","/>
  <w14:docId w14:val="5A45547C"/>
  <w15:docId w15:val="{F90F0C6E-6311-4434-8CD7-096DC51837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C1C35"/>
    <w:pPr>
      <w:spacing w:after="160" w:line="259" w:lineRule="auto"/>
    </w:pPr>
    <w:rPr>
      <w:rFonts w:ascii="Calibri" w:eastAsia="Calibri" w:hAnsi="Calibri"/>
      <w:sz w:val="22"/>
      <w:szCs w:val="22"/>
    </w:rPr>
  </w:style>
  <w:style w:type="paragraph" w:styleId="Heading1">
    <w:name w:val="heading 1"/>
    <w:basedOn w:val="Normal"/>
    <w:next w:val="Normal"/>
    <w:link w:val="Heading1Char"/>
    <w:uiPriority w:val="9"/>
    <w:qFormat/>
    <w:rsid w:val="00A64551"/>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paragraph" w:styleId="Caption">
    <w:name w:val="caption"/>
    <w:basedOn w:val="Normal"/>
    <w:next w:val="Normal"/>
    <w:uiPriority w:val="35"/>
    <w:unhideWhenUsed/>
    <w:qFormat/>
    <w:pPr>
      <w:spacing w:after="200" w:line="240" w:lineRule="auto"/>
    </w:pPr>
    <w:rPr>
      <w:i/>
      <w:iCs/>
      <w:color w:val="44546A"/>
      <w:sz w:val="18"/>
      <w:szCs w:val="18"/>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sz w:val="24"/>
      <w:szCs w:val="24"/>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pPr>
      <w:ind w:left="720"/>
      <w:contextualSpacing/>
    </w:pPr>
  </w:style>
  <w:style w:type="paragraph" w:customStyle="1" w:styleId="NoSpacing1">
    <w:name w:val="No Spacing1"/>
    <w:uiPriority w:val="1"/>
    <w:qFormat/>
    <w:rPr>
      <w:rFonts w:ascii="Calibri" w:eastAsia="Calibri" w:hAnsi="Calibri"/>
      <w:sz w:val="22"/>
      <w:szCs w:val="22"/>
    </w:rPr>
  </w:style>
  <w:style w:type="paragraph" w:customStyle="1" w:styleId="Default">
    <w:name w:val="Default"/>
    <w:pPr>
      <w:autoSpaceDE w:val="0"/>
      <w:autoSpaceDN w:val="0"/>
      <w:adjustRightInd w:val="0"/>
    </w:pPr>
    <w:rPr>
      <w:rFonts w:eastAsia="Times New Roman"/>
      <w:color w:val="000000"/>
      <w:sz w:val="24"/>
      <w:szCs w:val="24"/>
      <w:lang w:eastAsia="zh-CN"/>
    </w:rPr>
  </w:style>
  <w:style w:type="character" w:customStyle="1" w:styleId="BalloonTextChar">
    <w:name w:val="Balloon Text Char"/>
    <w:link w:val="BalloonText"/>
    <w:uiPriority w:val="99"/>
    <w:semiHidden/>
    <w:rPr>
      <w:rFonts w:ascii="Tahoma" w:hAnsi="Tahoma" w:cs="Tahoma"/>
      <w:sz w:val="16"/>
      <w:szCs w:val="16"/>
    </w:rPr>
  </w:style>
  <w:style w:type="paragraph" w:styleId="ListParagraph">
    <w:name w:val="List Paragraph"/>
    <w:basedOn w:val="Normal"/>
    <w:uiPriority w:val="34"/>
    <w:qFormat/>
    <w:rsid w:val="0005380D"/>
    <w:pPr>
      <w:ind w:left="720"/>
    </w:pPr>
  </w:style>
  <w:style w:type="table" w:styleId="GridTable3">
    <w:name w:val="Grid Table 3"/>
    <w:basedOn w:val="TableNormal"/>
    <w:uiPriority w:val="48"/>
    <w:rsid w:val="00F17272"/>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styleId="GridTable6Colorful">
    <w:name w:val="Grid Table 6 Colorful"/>
    <w:basedOn w:val="TableNormal"/>
    <w:uiPriority w:val="51"/>
    <w:rsid w:val="00F17272"/>
    <w:rPr>
      <w:color w:val="000000"/>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styleId="NoSpacing">
    <w:name w:val="No Spacing"/>
    <w:uiPriority w:val="1"/>
    <w:qFormat/>
    <w:rsid w:val="00840B84"/>
    <w:rPr>
      <w:rFonts w:ascii="Calibri" w:eastAsia="Calibri" w:hAnsi="Calibri"/>
      <w:sz w:val="22"/>
      <w:szCs w:val="22"/>
    </w:rPr>
  </w:style>
  <w:style w:type="character" w:styleId="Strong">
    <w:name w:val="Strong"/>
    <w:basedOn w:val="DefaultParagraphFont"/>
    <w:uiPriority w:val="22"/>
    <w:qFormat/>
    <w:rsid w:val="003750AC"/>
    <w:rPr>
      <w:b/>
      <w:bCs/>
    </w:rPr>
  </w:style>
  <w:style w:type="character" w:styleId="PlaceholderText">
    <w:name w:val="Placeholder Text"/>
    <w:basedOn w:val="DefaultParagraphFont"/>
    <w:uiPriority w:val="99"/>
    <w:semiHidden/>
    <w:rsid w:val="00036B0D"/>
    <w:rPr>
      <w:color w:val="808080"/>
    </w:rPr>
  </w:style>
  <w:style w:type="character" w:customStyle="1" w:styleId="Heading1Char">
    <w:name w:val="Heading 1 Char"/>
    <w:basedOn w:val="DefaultParagraphFont"/>
    <w:link w:val="Heading1"/>
    <w:uiPriority w:val="9"/>
    <w:rsid w:val="00A64551"/>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605390">
      <w:bodyDiv w:val="1"/>
      <w:marLeft w:val="0"/>
      <w:marRight w:val="0"/>
      <w:marTop w:val="0"/>
      <w:marBottom w:val="0"/>
      <w:divBdr>
        <w:top w:val="none" w:sz="0" w:space="0" w:color="auto"/>
        <w:left w:val="none" w:sz="0" w:space="0" w:color="auto"/>
        <w:bottom w:val="none" w:sz="0" w:space="0" w:color="auto"/>
        <w:right w:val="none" w:sz="0" w:space="0" w:color="auto"/>
      </w:divBdr>
    </w:div>
    <w:div w:id="654339304">
      <w:bodyDiv w:val="1"/>
      <w:marLeft w:val="0"/>
      <w:marRight w:val="0"/>
      <w:marTop w:val="0"/>
      <w:marBottom w:val="0"/>
      <w:divBdr>
        <w:top w:val="none" w:sz="0" w:space="0" w:color="auto"/>
        <w:left w:val="none" w:sz="0" w:space="0" w:color="auto"/>
        <w:bottom w:val="none" w:sz="0" w:space="0" w:color="auto"/>
        <w:right w:val="none" w:sz="0" w:space="0" w:color="auto"/>
      </w:divBdr>
      <w:divsChild>
        <w:div w:id="842013529">
          <w:marLeft w:val="533"/>
          <w:marRight w:val="0"/>
          <w:marTop w:val="134"/>
          <w:marBottom w:val="0"/>
          <w:divBdr>
            <w:top w:val="none" w:sz="0" w:space="0" w:color="auto"/>
            <w:left w:val="none" w:sz="0" w:space="0" w:color="auto"/>
            <w:bottom w:val="none" w:sz="0" w:space="0" w:color="auto"/>
            <w:right w:val="none" w:sz="0" w:space="0" w:color="auto"/>
          </w:divBdr>
        </w:div>
      </w:divsChild>
    </w:div>
    <w:div w:id="1095007686">
      <w:bodyDiv w:val="1"/>
      <w:marLeft w:val="0"/>
      <w:marRight w:val="0"/>
      <w:marTop w:val="0"/>
      <w:marBottom w:val="0"/>
      <w:divBdr>
        <w:top w:val="none" w:sz="0" w:space="0" w:color="auto"/>
        <w:left w:val="none" w:sz="0" w:space="0" w:color="auto"/>
        <w:bottom w:val="none" w:sz="0" w:space="0" w:color="auto"/>
        <w:right w:val="none" w:sz="0" w:space="0" w:color="auto"/>
      </w:divBdr>
      <w:divsChild>
        <w:div w:id="10298713">
          <w:marLeft w:val="475"/>
          <w:marRight w:val="0"/>
          <w:marTop w:val="106"/>
          <w:marBottom w:val="120"/>
          <w:divBdr>
            <w:top w:val="none" w:sz="0" w:space="0" w:color="auto"/>
            <w:left w:val="none" w:sz="0" w:space="0" w:color="auto"/>
            <w:bottom w:val="none" w:sz="0" w:space="0" w:color="auto"/>
            <w:right w:val="none" w:sz="0" w:space="0" w:color="auto"/>
          </w:divBdr>
        </w:div>
        <w:div w:id="32926180">
          <w:marLeft w:val="475"/>
          <w:marRight w:val="0"/>
          <w:marTop w:val="106"/>
          <w:marBottom w:val="120"/>
          <w:divBdr>
            <w:top w:val="none" w:sz="0" w:space="0" w:color="auto"/>
            <w:left w:val="none" w:sz="0" w:space="0" w:color="auto"/>
            <w:bottom w:val="none" w:sz="0" w:space="0" w:color="auto"/>
            <w:right w:val="none" w:sz="0" w:space="0" w:color="auto"/>
          </w:divBdr>
        </w:div>
        <w:div w:id="116222432">
          <w:marLeft w:val="475"/>
          <w:marRight w:val="0"/>
          <w:marTop w:val="106"/>
          <w:marBottom w:val="120"/>
          <w:divBdr>
            <w:top w:val="none" w:sz="0" w:space="0" w:color="auto"/>
            <w:left w:val="none" w:sz="0" w:space="0" w:color="auto"/>
            <w:bottom w:val="none" w:sz="0" w:space="0" w:color="auto"/>
            <w:right w:val="none" w:sz="0" w:space="0" w:color="auto"/>
          </w:divBdr>
        </w:div>
        <w:div w:id="136143594">
          <w:marLeft w:val="994"/>
          <w:marRight w:val="0"/>
          <w:marTop w:val="91"/>
          <w:marBottom w:val="120"/>
          <w:divBdr>
            <w:top w:val="none" w:sz="0" w:space="0" w:color="auto"/>
            <w:left w:val="none" w:sz="0" w:space="0" w:color="auto"/>
            <w:bottom w:val="none" w:sz="0" w:space="0" w:color="auto"/>
            <w:right w:val="none" w:sz="0" w:space="0" w:color="auto"/>
          </w:divBdr>
        </w:div>
        <w:div w:id="315843446">
          <w:marLeft w:val="994"/>
          <w:marRight w:val="0"/>
          <w:marTop w:val="91"/>
          <w:marBottom w:val="120"/>
          <w:divBdr>
            <w:top w:val="none" w:sz="0" w:space="0" w:color="auto"/>
            <w:left w:val="none" w:sz="0" w:space="0" w:color="auto"/>
            <w:bottom w:val="none" w:sz="0" w:space="0" w:color="auto"/>
            <w:right w:val="none" w:sz="0" w:space="0" w:color="auto"/>
          </w:divBdr>
        </w:div>
        <w:div w:id="352193895">
          <w:marLeft w:val="475"/>
          <w:marRight w:val="0"/>
          <w:marTop w:val="106"/>
          <w:marBottom w:val="120"/>
          <w:divBdr>
            <w:top w:val="none" w:sz="0" w:space="0" w:color="auto"/>
            <w:left w:val="none" w:sz="0" w:space="0" w:color="auto"/>
            <w:bottom w:val="none" w:sz="0" w:space="0" w:color="auto"/>
            <w:right w:val="none" w:sz="0" w:space="0" w:color="auto"/>
          </w:divBdr>
        </w:div>
        <w:div w:id="1220215514">
          <w:marLeft w:val="475"/>
          <w:marRight w:val="0"/>
          <w:marTop w:val="106"/>
          <w:marBottom w:val="120"/>
          <w:divBdr>
            <w:top w:val="none" w:sz="0" w:space="0" w:color="auto"/>
            <w:left w:val="none" w:sz="0" w:space="0" w:color="auto"/>
            <w:bottom w:val="none" w:sz="0" w:space="0" w:color="auto"/>
            <w:right w:val="none" w:sz="0" w:space="0" w:color="auto"/>
          </w:divBdr>
        </w:div>
        <w:div w:id="1232933834">
          <w:marLeft w:val="994"/>
          <w:marRight w:val="0"/>
          <w:marTop w:val="91"/>
          <w:marBottom w:val="120"/>
          <w:divBdr>
            <w:top w:val="none" w:sz="0" w:space="0" w:color="auto"/>
            <w:left w:val="none" w:sz="0" w:space="0" w:color="auto"/>
            <w:bottom w:val="none" w:sz="0" w:space="0" w:color="auto"/>
            <w:right w:val="none" w:sz="0" w:space="0" w:color="auto"/>
          </w:divBdr>
        </w:div>
        <w:div w:id="1348799365">
          <w:marLeft w:val="994"/>
          <w:marRight w:val="0"/>
          <w:marTop w:val="91"/>
          <w:marBottom w:val="120"/>
          <w:divBdr>
            <w:top w:val="none" w:sz="0" w:space="0" w:color="auto"/>
            <w:left w:val="none" w:sz="0" w:space="0" w:color="auto"/>
            <w:bottom w:val="none" w:sz="0" w:space="0" w:color="auto"/>
            <w:right w:val="none" w:sz="0" w:space="0" w:color="auto"/>
          </w:divBdr>
        </w:div>
        <w:div w:id="1474592121">
          <w:marLeft w:val="994"/>
          <w:marRight w:val="0"/>
          <w:marTop w:val="91"/>
          <w:marBottom w:val="120"/>
          <w:divBdr>
            <w:top w:val="none" w:sz="0" w:space="0" w:color="auto"/>
            <w:left w:val="none" w:sz="0" w:space="0" w:color="auto"/>
            <w:bottom w:val="none" w:sz="0" w:space="0" w:color="auto"/>
            <w:right w:val="none" w:sz="0" w:space="0" w:color="auto"/>
          </w:divBdr>
        </w:div>
        <w:div w:id="1891723095">
          <w:marLeft w:val="994"/>
          <w:marRight w:val="0"/>
          <w:marTop w:val="91"/>
          <w:marBottom w:val="120"/>
          <w:divBdr>
            <w:top w:val="none" w:sz="0" w:space="0" w:color="auto"/>
            <w:left w:val="none" w:sz="0" w:space="0" w:color="auto"/>
            <w:bottom w:val="none" w:sz="0" w:space="0" w:color="auto"/>
            <w:right w:val="none" w:sz="0" w:space="0" w:color="auto"/>
          </w:divBdr>
        </w:div>
        <w:div w:id="1934512464">
          <w:marLeft w:val="994"/>
          <w:marRight w:val="0"/>
          <w:marTop w:val="91"/>
          <w:marBottom w:val="120"/>
          <w:divBdr>
            <w:top w:val="none" w:sz="0" w:space="0" w:color="auto"/>
            <w:left w:val="none" w:sz="0" w:space="0" w:color="auto"/>
            <w:bottom w:val="none" w:sz="0" w:space="0" w:color="auto"/>
            <w:right w:val="none" w:sz="0" w:space="0" w:color="auto"/>
          </w:divBdr>
        </w:div>
        <w:div w:id="2009404475">
          <w:marLeft w:val="994"/>
          <w:marRight w:val="0"/>
          <w:marTop w:val="91"/>
          <w:marBottom w:val="120"/>
          <w:divBdr>
            <w:top w:val="none" w:sz="0" w:space="0" w:color="auto"/>
            <w:left w:val="none" w:sz="0" w:space="0" w:color="auto"/>
            <w:bottom w:val="none" w:sz="0" w:space="0" w:color="auto"/>
            <w:right w:val="none" w:sz="0" w:space="0" w:color="auto"/>
          </w:divBdr>
        </w:div>
      </w:divsChild>
    </w:div>
    <w:div w:id="1185365287">
      <w:bodyDiv w:val="1"/>
      <w:marLeft w:val="0"/>
      <w:marRight w:val="0"/>
      <w:marTop w:val="0"/>
      <w:marBottom w:val="0"/>
      <w:divBdr>
        <w:top w:val="none" w:sz="0" w:space="0" w:color="auto"/>
        <w:left w:val="none" w:sz="0" w:space="0" w:color="auto"/>
        <w:bottom w:val="none" w:sz="0" w:space="0" w:color="auto"/>
        <w:right w:val="none" w:sz="0" w:space="0" w:color="auto"/>
      </w:divBdr>
      <w:divsChild>
        <w:div w:id="378751986">
          <w:marLeft w:val="1253"/>
          <w:marRight w:val="0"/>
          <w:marTop w:val="96"/>
          <w:marBottom w:val="0"/>
          <w:divBdr>
            <w:top w:val="none" w:sz="0" w:space="0" w:color="auto"/>
            <w:left w:val="none" w:sz="0" w:space="0" w:color="auto"/>
            <w:bottom w:val="none" w:sz="0" w:space="0" w:color="auto"/>
            <w:right w:val="none" w:sz="0" w:space="0" w:color="auto"/>
          </w:divBdr>
        </w:div>
        <w:div w:id="500438447">
          <w:marLeft w:val="1253"/>
          <w:marRight w:val="0"/>
          <w:marTop w:val="96"/>
          <w:marBottom w:val="0"/>
          <w:divBdr>
            <w:top w:val="none" w:sz="0" w:space="0" w:color="auto"/>
            <w:left w:val="none" w:sz="0" w:space="0" w:color="auto"/>
            <w:bottom w:val="none" w:sz="0" w:space="0" w:color="auto"/>
            <w:right w:val="none" w:sz="0" w:space="0" w:color="auto"/>
          </w:divBdr>
        </w:div>
        <w:div w:id="783118576">
          <w:marLeft w:val="1253"/>
          <w:marRight w:val="0"/>
          <w:marTop w:val="96"/>
          <w:marBottom w:val="0"/>
          <w:divBdr>
            <w:top w:val="none" w:sz="0" w:space="0" w:color="auto"/>
            <w:left w:val="none" w:sz="0" w:space="0" w:color="auto"/>
            <w:bottom w:val="none" w:sz="0" w:space="0" w:color="auto"/>
            <w:right w:val="none" w:sz="0" w:space="0" w:color="auto"/>
          </w:divBdr>
        </w:div>
        <w:div w:id="2145468879">
          <w:marLeft w:val="533"/>
          <w:marRight w:val="0"/>
          <w:marTop w:val="134"/>
          <w:marBottom w:val="0"/>
          <w:divBdr>
            <w:top w:val="none" w:sz="0" w:space="0" w:color="auto"/>
            <w:left w:val="none" w:sz="0" w:space="0" w:color="auto"/>
            <w:bottom w:val="none" w:sz="0" w:space="0" w:color="auto"/>
            <w:right w:val="none" w:sz="0" w:space="0" w:color="auto"/>
          </w:divBdr>
        </w:div>
      </w:divsChild>
    </w:div>
    <w:div w:id="1356342527">
      <w:bodyDiv w:val="1"/>
      <w:marLeft w:val="0"/>
      <w:marRight w:val="0"/>
      <w:marTop w:val="0"/>
      <w:marBottom w:val="0"/>
      <w:divBdr>
        <w:top w:val="none" w:sz="0" w:space="0" w:color="auto"/>
        <w:left w:val="none" w:sz="0" w:space="0" w:color="auto"/>
        <w:bottom w:val="none" w:sz="0" w:space="0" w:color="auto"/>
        <w:right w:val="none" w:sz="0" w:space="0" w:color="auto"/>
      </w:divBdr>
    </w:div>
    <w:div w:id="1394352153">
      <w:bodyDiv w:val="1"/>
      <w:marLeft w:val="0"/>
      <w:marRight w:val="0"/>
      <w:marTop w:val="0"/>
      <w:marBottom w:val="0"/>
      <w:divBdr>
        <w:top w:val="none" w:sz="0" w:space="0" w:color="auto"/>
        <w:left w:val="none" w:sz="0" w:space="0" w:color="auto"/>
        <w:bottom w:val="none" w:sz="0" w:space="0" w:color="auto"/>
        <w:right w:val="none" w:sz="0" w:space="0" w:color="auto"/>
      </w:divBdr>
    </w:div>
    <w:div w:id="195775840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2</Pages>
  <Words>391</Words>
  <Characters>223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COMSATS - Lancaster Dual Degree Programme</vt:lpstr>
    </vt:vector>
  </TitlesOfParts>
  <Company>Department of Computer Science, CIIT Lahore</Company>
  <LinksUpToDate>false</LinksUpToDate>
  <CharactersWithSpaces>2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SATS - Lancaster Dual Degree Programme</dc:title>
  <dc:subject/>
  <dc:creator>Ambreen Hanif</dc:creator>
  <cp:keywords/>
  <dc:description/>
  <cp:lastModifiedBy>Saud Chaudhary</cp:lastModifiedBy>
  <cp:revision>14</cp:revision>
  <cp:lastPrinted>2019-01-21T14:19:00Z</cp:lastPrinted>
  <dcterms:created xsi:type="dcterms:W3CDTF">2022-03-22T02:50:00Z</dcterms:created>
  <dcterms:modified xsi:type="dcterms:W3CDTF">2022-04-28T2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9.1.0.4909</vt:lpwstr>
  </property>
</Properties>
</file>